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F011A4" w14:textId="77777777" w:rsidR="00FC0356" w:rsidRDefault="00FC0356" w:rsidP="00FC0356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>
        <w:rPr>
          <w:rFonts w:cs="Calibri"/>
          <w:b/>
          <w:sz w:val="40"/>
          <w:szCs w:val="40"/>
        </w:rPr>
        <w:t>H</w:t>
      </w:r>
      <w:r w:rsidRPr="00F4595E">
        <w:rPr>
          <w:rFonts w:cs="Calibri"/>
          <w:b/>
          <w:sz w:val="40"/>
          <w:szCs w:val="40"/>
        </w:rPr>
        <w:t>ARMONOGRAM</w:t>
      </w:r>
    </w:p>
    <w:p w14:paraId="1FE185E4" w14:textId="77777777" w:rsidR="00FC0356" w:rsidRPr="00284BBC" w:rsidRDefault="00FC0356" w:rsidP="00FC0356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t>STÁTNÍCH ZÁVĚREČNÝCH ZKOUŠEK</w:t>
      </w:r>
    </w:p>
    <w:p w14:paraId="29DA2FFB" w14:textId="77777777" w:rsidR="00FC0356" w:rsidRDefault="00FC0356" w:rsidP="00FC0356">
      <w:pPr>
        <w:spacing w:after="0" w:line="240" w:lineRule="auto"/>
        <w:jc w:val="center"/>
        <w:rPr>
          <w:rFonts w:cs="Calibri"/>
          <w:b/>
          <w:sz w:val="24"/>
        </w:rPr>
      </w:pPr>
    </w:p>
    <w:p w14:paraId="326F73D8" w14:textId="77777777" w:rsidR="00FC0356" w:rsidRPr="002A5844" w:rsidRDefault="00FC0356" w:rsidP="00FC0356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>
        <w:rPr>
          <w:rFonts w:cs="Calibri"/>
          <w:b/>
          <w:i/>
          <w:sz w:val="24"/>
        </w:rPr>
        <w:t>Učitelství pro 2. stupeň ZŠ (Mgr.)</w:t>
      </w:r>
      <w:r w:rsidRPr="004502B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23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712"/>
      </w:tblGrid>
      <w:tr w:rsidR="00FC0356" w:rsidRPr="000A5BD3" w14:paraId="57B6423E" w14:textId="77777777" w:rsidTr="008F6AEE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78BC0021" w14:textId="77777777" w:rsidR="00FC0356" w:rsidRPr="000A5BD3" w:rsidRDefault="00FC0356" w:rsidP="008F6AEE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5F5DE9F2" w14:textId="77777777" w:rsidR="00FC0356" w:rsidRPr="000A5BD3" w:rsidRDefault="00FC0356" w:rsidP="008F6AEE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30E4E1C6" w14:textId="77777777" w:rsidR="00FC0356" w:rsidRPr="000A5BD3" w:rsidRDefault="00FC0356" w:rsidP="008F6AEE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FC0356" w:rsidRPr="000A5BD3" w14:paraId="69488550" w14:textId="77777777" w:rsidTr="008F6AEE">
        <w:trPr>
          <w:trHeight w:hRule="exact" w:val="454"/>
        </w:trPr>
        <w:tc>
          <w:tcPr>
            <w:tcW w:w="992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6183226" w14:textId="77777777" w:rsidR="00FC0356" w:rsidRPr="000C3E39" w:rsidRDefault="00FC0356" w:rsidP="008F6AEE">
            <w:pPr>
              <w:shd w:val="clear" w:color="auto" w:fill="9CC2E5" w:themeFill="accent5" w:themeFillTint="99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9. červen (učebna P200</w:t>
            </w:r>
            <w:r w:rsidRPr="000C3E39">
              <w:rPr>
                <w:rFonts w:cs="Calibri"/>
                <w:b/>
                <w:sz w:val="24"/>
              </w:rPr>
              <w:t xml:space="preserve">) </w:t>
            </w:r>
          </w:p>
        </w:tc>
      </w:tr>
      <w:tr w:rsidR="00FC0356" w:rsidRPr="000A5BD3" w14:paraId="563A9D0A" w14:textId="77777777" w:rsidTr="008F6AEE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E2F4008" w14:textId="77777777" w:rsidR="00FC0356" w:rsidRPr="000A5BD3" w:rsidRDefault="00FC0356" w:rsidP="008F6AEE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7.45</w:t>
            </w: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5B830F3" w14:textId="77777777" w:rsidR="00FC0356" w:rsidRPr="000A5BD3" w:rsidRDefault="00FC0356" w:rsidP="008F6AEE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FC0356" w:rsidRPr="000A5BD3" w14:paraId="46F3B1BC" w14:textId="77777777" w:rsidTr="008F6AEE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1A75C68" w14:textId="77777777" w:rsidR="00FC0356" w:rsidRDefault="00FC0356" w:rsidP="008F6AEE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C90B81B" w14:textId="77777777" w:rsidR="00FC0356" w:rsidRDefault="00FC0356" w:rsidP="008F6AEE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říprava, odborná rozprava, obhajoba BP/DP</w:t>
            </w:r>
          </w:p>
        </w:tc>
      </w:tr>
      <w:tr w:rsidR="00FC0356" w:rsidRPr="000A5BD3" w14:paraId="2198E190" w14:textId="77777777" w:rsidTr="008F6AEE">
        <w:trPr>
          <w:trHeight w:hRule="exact" w:val="92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DF64F8B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7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D563D98" w14:textId="77777777" w:rsidR="00FC0356" w:rsidRPr="002C28AB" w:rsidRDefault="00FC0356" w:rsidP="008F6AEE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 w:rsidRPr="002C28AB">
              <w:rPr>
                <w:rFonts w:cs="Calibri"/>
                <w:bCs/>
                <w:i/>
                <w:color w:val="000000"/>
                <w:szCs w:val="20"/>
              </w:rPr>
              <w:t>Rodinné zemědělství a udržitelná krajina v Libereckém kraji, případová studie s didaktickou aplikací pro výuku geografie na 2. stupni ZŠ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085CF9B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Karel Vlach</w:t>
            </w:r>
          </w:p>
          <w:p w14:paraId="187A298E" w14:textId="50B3024F" w:rsidR="00FC0356" w:rsidRDefault="00FC0356" w:rsidP="00D514D0">
            <w:pPr>
              <w:spacing w:after="0" w:line="240" w:lineRule="auto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 w:rsidR="00D514D0">
              <w:rPr>
                <w:rFonts w:cs="Calibri"/>
                <w:i/>
                <w:sz w:val="18"/>
                <w:szCs w:val="18"/>
              </w:rPr>
              <w:t>Doc. Böhm</w:t>
            </w:r>
            <w:bookmarkStart w:id="0" w:name="_GoBack"/>
            <w:bookmarkEnd w:id="0"/>
            <w:r>
              <w:rPr>
                <w:rFonts w:cs="Calibri"/>
                <w:i/>
                <w:sz w:val="18"/>
                <w:szCs w:val="18"/>
              </w:rPr>
              <w:t xml:space="preserve">/ 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FC0356" w:rsidRPr="000A5BD3" w14:paraId="41059A18" w14:textId="77777777" w:rsidTr="008F6AEE">
        <w:trPr>
          <w:trHeight w:hRule="exact" w:val="92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11214E7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8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DB88F40" w14:textId="77777777" w:rsidR="00FC0356" w:rsidRPr="00B5495A" w:rsidRDefault="00FC0356" w:rsidP="008F6AEE">
            <w:pPr>
              <w:spacing w:after="0" w:line="240" w:lineRule="auto"/>
              <w:rPr>
                <w:rFonts w:cs="Calibri"/>
                <w:i/>
                <w:color w:val="000000"/>
                <w:szCs w:val="20"/>
              </w:rPr>
            </w:pPr>
            <w:r w:rsidRPr="002C28AB">
              <w:rPr>
                <w:rFonts w:cs="Calibri"/>
                <w:bCs/>
                <w:i/>
                <w:color w:val="000000"/>
                <w:szCs w:val="20"/>
              </w:rPr>
              <w:t>Terénní výuka geografie v okolí Zlatého návrší</w:t>
            </w:r>
            <w:r>
              <w:rPr>
                <w:rFonts w:cs="Calibri"/>
                <w:bCs/>
                <w:i/>
                <w:color w:val="000000"/>
                <w:szCs w:val="20"/>
              </w:rPr>
              <w:t xml:space="preserve"> (pouze obhajoba)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C5C5FF9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etra Boukalová</w:t>
            </w:r>
          </w:p>
          <w:p w14:paraId="1EDA8AA5" w14:textId="77777777" w:rsidR="00FC0356" w:rsidRDefault="00FC0356" w:rsidP="008F6AEE">
            <w:pPr>
              <w:spacing w:after="0" w:line="240" w:lineRule="auto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 xml:space="preserve">Dr. Rubáš/ 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FC0356" w:rsidRPr="000A5BD3" w14:paraId="59239534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EF56B1E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9.0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81B1857" w14:textId="77777777" w:rsidR="00FC0356" w:rsidRPr="00B5495A" w:rsidRDefault="00FC0356" w:rsidP="008F6AEE">
            <w:pPr>
              <w:spacing w:after="0" w:line="240" w:lineRule="auto"/>
              <w:rPr>
                <w:rFonts w:cs="Calibri"/>
                <w:i/>
                <w:color w:val="000000"/>
                <w:szCs w:val="20"/>
              </w:rPr>
            </w:pPr>
            <w:r w:rsidRPr="002C28AB">
              <w:rPr>
                <w:rFonts w:cs="Calibri"/>
                <w:bCs/>
                <w:i/>
                <w:color w:val="000000"/>
                <w:szCs w:val="20"/>
              </w:rPr>
              <w:t>Náměty na badatelsky orientovanou výuku geografie České republiky</w:t>
            </w:r>
            <w:r>
              <w:rPr>
                <w:rFonts w:cs="Calibri"/>
                <w:b/>
                <w:bCs/>
                <w:i/>
                <w:color w:val="000000"/>
                <w:szCs w:val="20"/>
              </w:rPr>
              <w:t xml:space="preserve"> </w:t>
            </w:r>
            <w:r>
              <w:rPr>
                <w:rFonts w:cs="Calibri"/>
                <w:bCs/>
                <w:i/>
                <w:color w:val="000000"/>
                <w:szCs w:val="20"/>
              </w:rPr>
              <w:t>(pouze obhajoba)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281B585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Anna Kandlová</w:t>
            </w:r>
          </w:p>
          <w:p w14:paraId="051D8929" w14:textId="77777777" w:rsidR="00FC0356" w:rsidRDefault="00FC0356" w:rsidP="008F6AEE">
            <w:pPr>
              <w:spacing w:after="0" w:line="240" w:lineRule="auto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 xml:space="preserve">Dr. Bendl/ 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FC0356" w:rsidRPr="000A5BD3" w14:paraId="2B9D4F1D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51FC548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9.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EE02961" w14:textId="77777777" w:rsidR="00FC0356" w:rsidRPr="00B5495A" w:rsidRDefault="00FC0356" w:rsidP="008F6AEE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8A0605B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Natanael Kulma</w:t>
            </w:r>
          </w:p>
        </w:tc>
      </w:tr>
      <w:tr w:rsidR="00FC0356" w:rsidRPr="000A5BD3" w14:paraId="4F17C726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CF0CD06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9.3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CF62F94" w14:textId="77777777" w:rsidR="00FC0356" w:rsidRPr="00B5495A" w:rsidRDefault="00FC0356" w:rsidP="008F6AEE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B8C16C9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Jan Mach</w:t>
            </w:r>
          </w:p>
          <w:p w14:paraId="6852E493" w14:textId="77777777" w:rsidR="00FC0356" w:rsidRDefault="00FC0356" w:rsidP="008F6AEE">
            <w:pPr>
              <w:spacing w:after="0" w:line="240" w:lineRule="auto"/>
              <w:jc w:val="right"/>
              <w:rPr>
                <w:rFonts w:cs="Calibri"/>
              </w:rPr>
            </w:pPr>
          </w:p>
        </w:tc>
      </w:tr>
      <w:tr w:rsidR="00FC0356" w:rsidRPr="000A5BD3" w14:paraId="0504BE0C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E3FDE49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9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33F7C6C" w14:textId="77777777" w:rsidR="00FC0356" w:rsidRPr="00B5495A" w:rsidRDefault="00FC0356" w:rsidP="008F6AEE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5951646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Vojtěch Matějíček</w:t>
            </w:r>
          </w:p>
          <w:p w14:paraId="03844982" w14:textId="77777777" w:rsidR="00FC0356" w:rsidRDefault="00FC0356" w:rsidP="008F6AEE">
            <w:pPr>
              <w:spacing w:after="0" w:line="240" w:lineRule="auto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</w:t>
            </w:r>
          </w:p>
        </w:tc>
      </w:tr>
      <w:tr w:rsidR="00FC0356" w:rsidRPr="000A5BD3" w14:paraId="60AC8992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1FB8038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0: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8729E1D" w14:textId="77777777" w:rsidR="00FC0356" w:rsidRDefault="00FC0356" w:rsidP="008F6AEE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0289A18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Natálie Piněvská</w:t>
            </w:r>
          </w:p>
        </w:tc>
      </w:tr>
      <w:tr w:rsidR="00FC0356" w:rsidRPr="000A5BD3" w14:paraId="7893D8ED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62693CF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0:3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1014A03" w14:textId="77777777" w:rsidR="00FC0356" w:rsidRDefault="00FC0356" w:rsidP="008F6AEE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9811873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Bohumil Plišek</w:t>
            </w:r>
          </w:p>
        </w:tc>
      </w:tr>
      <w:tr w:rsidR="00FC0356" w:rsidRPr="000A5BD3" w14:paraId="329F314D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AF6048A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1: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B19197F" w14:textId="77777777" w:rsidR="00FC0356" w:rsidRDefault="00FC0356" w:rsidP="008F6AEE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CF3DE2C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Jan Rejha</w:t>
            </w:r>
          </w:p>
        </w:tc>
      </w:tr>
      <w:tr w:rsidR="00FC0356" w:rsidRPr="000A5BD3" w14:paraId="7397009E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0331F6E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1:2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4498B3C" w14:textId="77777777" w:rsidR="00FC0356" w:rsidRDefault="00FC0356" w:rsidP="008F6AEE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46F798D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Andrea Sedláčková</w:t>
            </w:r>
          </w:p>
        </w:tc>
      </w:tr>
      <w:tr w:rsidR="00FC0356" w:rsidRPr="000A5BD3" w14:paraId="6A452933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2FFAAE8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1:5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54C435A" w14:textId="77777777" w:rsidR="00FC0356" w:rsidRDefault="00FC0356" w:rsidP="008F6AEE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9C08898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Klára Svobodová</w:t>
            </w:r>
          </w:p>
        </w:tc>
      </w:tr>
      <w:tr w:rsidR="00FC0356" w:rsidRPr="000A5BD3" w14:paraId="0AD98809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A4A7EA3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2.35</w:t>
            </w:r>
          </w:p>
        </w:tc>
        <w:tc>
          <w:tcPr>
            <w:tcW w:w="9113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6E92FC0" w14:textId="77777777" w:rsidR="00FC0356" w:rsidRPr="00FB4F42" w:rsidRDefault="00FC0356" w:rsidP="008F6AEE">
            <w:pPr>
              <w:spacing w:after="0" w:line="240" w:lineRule="auto"/>
              <w:rPr>
                <w:rFonts w:cs="Calibri"/>
                <w:b/>
              </w:rPr>
            </w:pPr>
            <w:r w:rsidRPr="00FB4F42">
              <w:rPr>
                <w:rFonts w:cs="Calibri"/>
                <w:b/>
              </w:rPr>
              <w:t>Vyhlášení výsledků SZZ</w:t>
            </w:r>
          </w:p>
        </w:tc>
      </w:tr>
    </w:tbl>
    <w:p w14:paraId="564465FC" w14:textId="77777777" w:rsidR="00FC0356" w:rsidRDefault="00FC0356" w:rsidP="00FC0356">
      <w:pPr>
        <w:spacing w:after="0" w:line="240" w:lineRule="auto"/>
        <w:rPr>
          <w:rFonts w:cs="Calibri"/>
          <w:b/>
          <w:sz w:val="24"/>
        </w:rPr>
      </w:pP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FC0356" w14:paraId="2298D143" w14:textId="77777777" w:rsidTr="008F6AEE">
        <w:trPr>
          <w:trHeight w:hRule="exact" w:val="51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9094E8A" w14:textId="77777777" w:rsidR="00FC0356" w:rsidRDefault="00FC0356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2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516BD62" w14:textId="77777777" w:rsidR="00FC0356" w:rsidRPr="00F351F9" w:rsidRDefault="00FC0356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FB4F42">
              <w:rPr>
                <w:rFonts w:cs="Calibri"/>
                <w:bCs/>
                <w:i/>
                <w:color w:val="000000"/>
                <w:szCs w:val="20"/>
              </w:rPr>
              <w:t>Vnímání globálních problémů žáky 2. stupně základních škol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46C0363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Barbora Matějková</w:t>
            </w:r>
          </w:p>
          <w:p w14:paraId="5ECABBF0" w14:textId="77777777" w:rsidR="00FC0356" w:rsidRDefault="00FC0356" w:rsidP="008F6AEE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(Dr. Bendl/ )</w:t>
            </w:r>
          </w:p>
        </w:tc>
      </w:tr>
    </w:tbl>
    <w:p w14:paraId="5BA0C078" w14:textId="77777777" w:rsidR="00FC0356" w:rsidRDefault="00FC0356" w:rsidP="00FC0356">
      <w:pPr>
        <w:spacing w:after="0" w:line="240" w:lineRule="auto"/>
        <w:rPr>
          <w:rFonts w:cs="Calibri"/>
          <w:b/>
          <w:sz w:val="24"/>
        </w:rPr>
      </w:pPr>
    </w:p>
    <w:p w14:paraId="4104A039" w14:textId="77777777" w:rsidR="00FC0356" w:rsidRPr="002A5844" w:rsidRDefault="00FC0356" w:rsidP="00FC0356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Pr="00F65360">
        <w:rPr>
          <w:rFonts w:cs="Calibri"/>
          <w:b/>
          <w:i/>
          <w:sz w:val="24"/>
        </w:rPr>
        <w:t xml:space="preserve">Zeměpis/geografie se zaměřením na vzdělávání </w:t>
      </w:r>
      <w:r w:rsidRPr="00907F8E">
        <w:rPr>
          <w:rFonts w:cs="Calibri"/>
          <w:b/>
          <w:i/>
          <w:sz w:val="24"/>
        </w:rPr>
        <w:t>(Bc.)</w:t>
      </w:r>
      <w:r w:rsidRPr="00B62BF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FC0356" w:rsidRPr="000A5BD3" w14:paraId="664F734B" w14:textId="77777777" w:rsidTr="008F6AEE">
        <w:trPr>
          <w:trHeight w:hRule="exact" w:val="51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983825F" w14:textId="77777777" w:rsidR="00FC0356" w:rsidRDefault="00FC0356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4.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52D6447" w14:textId="77777777" w:rsidR="00FC0356" w:rsidRDefault="00FC0356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96CFBF7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Karol Ježík</w:t>
            </w:r>
          </w:p>
          <w:p w14:paraId="150B1C75" w14:textId="77777777" w:rsidR="00FC0356" w:rsidRDefault="00FC0356" w:rsidP="008F6AEE">
            <w:pPr>
              <w:spacing w:after="0"/>
              <w:jc w:val="right"/>
              <w:rPr>
                <w:rFonts w:cs="Calibri"/>
              </w:rPr>
            </w:pPr>
          </w:p>
        </w:tc>
      </w:tr>
      <w:tr w:rsidR="00FC0356" w:rsidRPr="000A5BD3" w14:paraId="07BD3857" w14:textId="77777777" w:rsidTr="008F6AEE">
        <w:trPr>
          <w:trHeight w:hRule="exact" w:val="51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106E655" w14:textId="77777777" w:rsidR="00FC0356" w:rsidRDefault="00FC0356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3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0BEF570" w14:textId="77777777" w:rsidR="00FC0356" w:rsidRDefault="00FC0356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8DAAA1F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Šimon Krištůfek</w:t>
            </w:r>
          </w:p>
        </w:tc>
      </w:tr>
      <w:tr w:rsidR="00FC0356" w:rsidRPr="000A5BD3" w14:paraId="2FC58838" w14:textId="77777777" w:rsidTr="008F6AEE">
        <w:trPr>
          <w:trHeight w:hRule="exact" w:val="51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1270341" w14:textId="77777777" w:rsidR="00FC0356" w:rsidRDefault="00FC0356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0B47714" w14:textId="77777777" w:rsidR="00FC0356" w:rsidRPr="000D55EB" w:rsidRDefault="00FC0356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6492963" w14:textId="77777777" w:rsidR="00FC0356" w:rsidRDefault="00FC0356" w:rsidP="008F6AE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Eliška Seidlová</w:t>
            </w:r>
          </w:p>
        </w:tc>
      </w:tr>
      <w:tr w:rsidR="00FC0356" w:rsidRPr="000A5BD3" w14:paraId="5B518F44" w14:textId="77777777" w:rsidTr="008F6AEE">
        <w:trPr>
          <w:trHeight w:hRule="exact" w:val="51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D8262A0" w14:textId="62DE4AE7" w:rsidR="00FC0356" w:rsidRDefault="00FC0356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.2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E0E3AF0" w14:textId="7DEB0EBA" w:rsidR="00FC0356" w:rsidRDefault="00FC0356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2F7E679" w14:textId="1557588D" w:rsidR="00FC0356" w:rsidRDefault="00FC0356" w:rsidP="008F6AE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rmila Ságlová</w:t>
            </w:r>
          </w:p>
        </w:tc>
      </w:tr>
      <w:tr w:rsidR="00FC0356" w:rsidRPr="000A5BD3" w14:paraId="44FF718F" w14:textId="77777777" w:rsidTr="008F6AEE">
        <w:trPr>
          <w:trHeight w:hRule="exact" w:val="51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8078A3C" w14:textId="233B36A4" w:rsidR="00FC0356" w:rsidRDefault="00FC0356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6.10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44EFAFC" w14:textId="77777777" w:rsidR="00FC0356" w:rsidRDefault="00FC0356" w:rsidP="008F6AEE">
            <w:pPr>
              <w:spacing w:after="0"/>
              <w:rPr>
                <w:rFonts w:cs="Calibri"/>
              </w:rPr>
            </w:pPr>
            <w:r w:rsidRPr="00F66E50">
              <w:rPr>
                <w:rFonts w:cs="Calibri"/>
                <w:b/>
              </w:rPr>
              <w:t>Vyhlášení výsledků SZZ</w:t>
            </w:r>
          </w:p>
        </w:tc>
      </w:tr>
    </w:tbl>
    <w:p w14:paraId="16B456E4" w14:textId="5E487BB1" w:rsidR="00FC0356" w:rsidRDefault="00FC0356" w:rsidP="00FC0356"/>
    <w:p w14:paraId="1DBE0F5E" w14:textId="1F60495D" w:rsidR="00FC0356" w:rsidRDefault="00FC0356" w:rsidP="00FC0356"/>
    <w:p w14:paraId="4BEB41D0" w14:textId="1B4897EA" w:rsidR="00FC0356" w:rsidRDefault="00FC0356" w:rsidP="00FC0356"/>
    <w:p w14:paraId="4AF8AD32" w14:textId="4119320D" w:rsidR="00FC0356" w:rsidRDefault="00FC0356" w:rsidP="00FC0356"/>
    <w:p w14:paraId="7EA20339" w14:textId="28628E21" w:rsidR="00FC0356" w:rsidRDefault="00FC0356" w:rsidP="00FC0356"/>
    <w:p w14:paraId="67F35B88" w14:textId="7E0B5E8C" w:rsidR="00FC0356" w:rsidRDefault="00FC0356" w:rsidP="00FC0356"/>
    <w:p w14:paraId="15372184" w14:textId="7F0D73C8" w:rsidR="00FC0356" w:rsidRDefault="00FC0356" w:rsidP="00FC0356"/>
    <w:p w14:paraId="421FADA7" w14:textId="5455AC05" w:rsidR="00FC0356" w:rsidRDefault="00FC0356" w:rsidP="00FC0356"/>
    <w:p w14:paraId="75B5192D" w14:textId="3F93B9A0" w:rsidR="00FC0356" w:rsidRDefault="00FC0356" w:rsidP="00FC0356"/>
    <w:p w14:paraId="214506B8" w14:textId="701F8148" w:rsidR="00FC0356" w:rsidRDefault="00FC0356" w:rsidP="00FC0356"/>
    <w:p w14:paraId="03AF8917" w14:textId="002AFA6C" w:rsidR="00FC0356" w:rsidRDefault="00FC0356" w:rsidP="00FC0356"/>
    <w:p w14:paraId="0BD5A428" w14:textId="1E073860" w:rsidR="00FC0356" w:rsidRDefault="00FC0356" w:rsidP="00FC0356"/>
    <w:p w14:paraId="160A7251" w14:textId="29D0418A" w:rsidR="00FC0356" w:rsidRDefault="00FC0356" w:rsidP="00FC0356"/>
    <w:p w14:paraId="356F1E7E" w14:textId="02F19152" w:rsidR="00FC0356" w:rsidRDefault="00FC0356" w:rsidP="00FC0356"/>
    <w:p w14:paraId="0860A1CD" w14:textId="7E2BF2FD" w:rsidR="00FC0356" w:rsidRDefault="00FC0356" w:rsidP="00FC0356"/>
    <w:p w14:paraId="7715C99C" w14:textId="52D43D8D" w:rsidR="00FC0356" w:rsidRDefault="00FC0356" w:rsidP="00FC0356"/>
    <w:p w14:paraId="334A2077" w14:textId="77777777" w:rsidR="00D514D0" w:rsidRDefault="00D514D0" w:rsidP="00FC0356"/>
    <w:p w14:paraId="69EB96B5" w14:textId="77777777" w:rsidR="00FC0356" w:rsidRDefault="00FC0356" w:rsidP="00FC0356"/>
    <w:p w14:paraId="71F4CCD6" w14:textId="08DAF421" w:rsidR="00FC0356" w:rsidRPr="00FC0356" w:rsidRDefault="00FC0356" w:rsidP="00FC0356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C0356">
        <w:rPr>
          <w:rFonts w:cs="Calibri"/>
          <w:b/>
          <w:sz w:val="40"/>
          <w:szCs w:val="40"/>
        </w:rPr>
        <w:lastRenderedPageBreak/>
        <w:t>HARMONOGRAM</w:t>
      </w:r>
    </w:p>
    <w:p w14:paraId="57631A89" w14:textId="77777777" w:rsidR="00FC0356" w:rsidRPr="00FC0356" w:rsidRDefault="00FC0356" w:rsidP="00FC0356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C0356">
        <w:rPr>
          <w:rFonts w:cs="Calibri"/>
          <w:b/>
          <w:sz w:val="40"/>
          <w:szCs w:val="40"/>
        </w:rPr>
        <w:t>STÁTNÍCH ZÁVĚREČNÝCH ZKOUŠEK</w:t>
      </w:r>
    </w:p>
    <w:p w14:paraId="0FFDF016" w14:textId="77777777" w:rsidR="00FC0356" w:rsidRPr="00FC0356" w:rsidRDefault="00FC0356" w:rsidP="00FC0356">
      <w:pPr>
        <w:spacing w:after="0" w:line="240" w:lineRule="auto"/>
        <w:rPr>
          <w:rFonts w:cs="Calibri"/>
          <w:b/>
          <w:sz w:val="24"/>
        </w:rPr>
      </w:pPr>
    </w:p>
    <w:p w14:paraId="1BF02834" w14:textId="77777777" w:rsidR="00FC0356" w:rsidRPr="00FC0356" w:rsidRDefault="00FC0356" w:rsidP="00FC0356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FC0356">
        <w:rPr>
          <w:rFonts w:cs="Calibri"/>
          <w:b/>
          <w:sz w:val="24"/>
        </w:rPr>
        <w:t xml:space="preserve">Obor: </w:t>
      </w:r>
      <w:r w:rsidRPr="00FC0356">
        <w:rPr>
          <w:rFonts w:cs="Calibri"/>
          <w:b/>
          <w:i/>
          <w:sz w:val="24"/>
        </w:rPr>
        <w:t>Zeměpis/geografie se zaměřením na vzdělávání (Bc.)</w:t>
      </w:r>
      <w:r w:rsidRPr="00FC0356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23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712"/>
      </w:tblGrid>
      <w:tr w:rsidR="00FC0356" w:rsidRPr="00FC0356" w14:paraId="7A92BCDF" w14:textId="77777777" w:rsidTr="008F6AEE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67430CCF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FC0356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124F4AB4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FC0356">
              <w:rPr>
                <w:rFonts w:cs="Calibri"/>
                <w:b/>
              </w:rPr>
              <w:t>Bod programu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06F18548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FC0356">
              <w:rPr>
                <w:rFonts w:cs="Calibri"/>
                <w:b/>
              </w:rPr>
              <w:t xml:space="preserve">Student </w:t>
            </w:r>
            <w:r w:rsidRPr="00FC0356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FC0356" w:rsidRPr="00FC0356" w14:paraId="33545C0F" w14:textId="77777777" w:rsidTr="008F6AEE">
        <w:trPr>
          <w:trHeight w:hRule="exact" w:val="454"/>
        </w:trPr>
        <w:tc>
          <w:tcPr>
            <w:tcW w:w="992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9CC2E5" w:themeFill="accent5" w:themeFillTint="99"/>
            <w:vAlign w:val="center"/>
          </w:tcPr>
          <w:p w14:paraId="6A64AD2C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  <w:b/>
                <w:sz w:val="24"/>
              </w:rPr>
            </w:pPr>
            <w:r w:rsidRPr="00FC0356">
              <w:rPr>
                <w:rFonts w:cs="Calibri"/>
                <w:b/>
                <w:sz w:val="24"/>
              </w:rPr>
              <w:t>9. červen (učebna P300)</w:t>
            </w:r>
          </w:p>
        </w:tc>
      </w:tr>
      <w:tr w:rsidR="00FC0356" w:rsidRPr="00FC0356" w14:paraId="37C0985C" w14:textId="77777777" w:rsidTr="008F6AEE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65C7494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FC0356">
              <w:rPr>
                <w:rFonts w:cs="Calibri"/>
                <w:b/>
              </w:rPr>
              <w:t>7.45</w:t>
            </w: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3F13664" w14:textId="77777777" w:rsidR="00FC0356" w:rsidRPr="00FC0356" w:rsidRDefault="00FC0356" w:rsidP="00FC0356">
            <w:pPr>
              <w:snapToGrid w:val="0"/>
              <w:spacing w:after="0"/>
              <w:rPr>
                <w:rFonts w:cs="Calibri"/>
                <w:b/>
              </w:rPr>
            </w:pPr>
            <w:r w:rsidRPr="00FC0356">
              <w:rPr>
                <w:rFonts w:cs="Calibri"/>
                <w:b/>
              </w:rPr>
              <w:t>Zahájení SZZ – dopolední část</w:t>
            </w:r>
          </w:p>
        </w:tc>
      </w:tr>
      <w:tr w:rsidR="00FC0356" w:rsidRPr="00FC0356" w14:paraId="441D6A60" w14:textId="77777777" w:rsidTr="008F6AEE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2A1C8D3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3A24AD3" w14:textId="77777777" w:rsidR="00FC0356" w:rsidRPr="00FC0356" w:rsidRDefault="00FC0356" w:rsidP="00FC0356">
            <w:pPr>
              <w:snapToGrid w:val="0"/>
              <w:spacing w:after="0"/>
              <w:rPr>
                <w:rFonts w:cs="Calibri"/>
                <w:b/>
              </w:rPr>
            </w:pPr>
            <w:r w:rsidRPr="00FC0356">
              <w:rPr>
                <w:rFonts w:cs="Calibri"/>
                <w:b/>
              </w:rPr>
              <w:t>příprava, odborná rozprava, obhajoba BP/DP</w:t>
            </w:r>
          </w:p>
        </w:tc>
      </w:tr>
      <w:tr w:rsidR="00FC0356" w:rsidRPr="00FC0356" w14:paraId="6F50ABD1" w14:textId="77777777" w:rsidTr="008F6AEE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786CA07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7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90150A0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i/>
                <w:color w:val="000000"/>
                <w:szCs w:val="20"/>
              </w:rPr>
              <w:t>Konflikty v bývalé Jugoslávii a jejich vliv na dnešní reálie: historicko-geografická analýz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27EDB0C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Matěj Leibl</w:t>
            </w:r>
          </w:p>
          <w:p w14:paraId="67A63BCA" w14:textId="77777777" w:rsidR="00FC0356" w:rsidRPr="00FC0356" w:rsidRDefault="00FC0356" w:rsidP="00FC0356">
            <w:pPr>
              <w:spacing w:after="0"/>
              <w:jc w:val="right"/>
              <w:rPr>
                <w:rFonts w:cs="Calibri"/>
              </w:rPr>
            </w:pPr>
            <w:r w:rsidRPr="00FC0356">
              <w:rPr>
                <w:rFonts w:cs="Calibri"/>
                <w:i/>
                <w:sz w:val="18"/>
                <w:szCs w:val="18"/>
              </w:rPr>
              <w:t>(Dr. Boháč)</w:t>
            </w:r>
          </w:p>
        </w:tc>
      </w:tr>
      <w:tr w:rsidR="00FC0356" w:rsidRPr="00FC0356" w14:paraId="70350818" w14:textId="77777777" w:rsidTr="008F6AEE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4DC5F4D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8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540AF84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bCs/>
                <w:i/>
                <w:color w:val="000000"/>
                <w:szCs w:val="20"/>
              </w:rPr>
              <w:t>Geocaching jako neformální nástroj zlepšování geografických dovedností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D9A2AAD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Jan Röhnisch</w:t>
            </w:r>
          </w:p>
          <w:p w14:paraId="4E6412E0" w14:textId="77777777" w:rsidR="00FC0356" w:rsidRPr="00FC0356" w:rsidRDefault="00FC0356" w:rsidP="00FC0356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 w:rsidRPr="00FC0356">
              <w:rPr>
                <w:rFonts w:cs="Calibri"/>
                <w:i/>
                <w:sz w:val="18"/>
                <w:szCs w:val="18"/>
              </w:rPr>
              <w:t>(Dr. Boháč)</w:t>
            </w:r>
          </w:p>
        </w:tc>
      </w:tr>
      <w:tr w:rsidR="00FC0356" w:rsidRPr="00FC0356" w14:paraId="101BD9C1" w14:textId="77777777" w:rsidTr="008F6AEE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D847010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9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CCBECA8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i/>
                <w:color w:val="000000"/>
                <w:szCs w:val="20"/>
              </w:rPr>
              <w:t>Stezky Via Czechia optikou geografie cestovního ruchu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642B083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Vojtěch Kuneš</w:t>
            </w:r>
          </w:p>
          <w:p w14:paraId="577A765E" w14:textId="77777777" w:rsidR="00FC0356" w:rsidRPr="00FC0356" w:rsidRDefault="00FC0356" w:rsidP="00FC0356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 w:rsidRPr="00FC0356">
              <w:rPr>
                <w:rFonts w:cs="Calibri"/>
                <w:i/>
                <w:sz w:val="18"/>
                <w:szCs w:val="18"/>
              </w:rPr>
              <w:t>(Dr. Boháč)</w:t>
            </w:r>
          </w:p>
        </w:tc>
      </w:tr>
      <w:tr w:rsidR="00FC0356" w:rsidRPr="00FC0356" w14:paraId="580C7C8A" w14:textId="77777777" w:rsidTr="008F6AEE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77D8048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0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4AF025A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i/>
                <w:color w:val="000000"/>
                <w:szCs w:val="20"/>
              </w:rPr>
              <w:t>Geografické aspekty migrace v důsledku vodního stresu (pouze obhajoba)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8FA1961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Jana Brokenická</w:t>
            </w:r>
          </w:p>
          <w:p w14:paraId="7DAC5A2D" w14:textId="77777777" w:rsidR="00FC0356" w:rsidRPr="00FC0356" w:rsidRDefault="00FC0356" w:rsidP="00FC0356">
            <w:pPr>
              <w:spacing w:after="0"/>
              <w:jc w:val="right"/>
              <w:rPr>
                <w:rFonts w:cs="Calibri"/>
                <w:i/>
                <w:sz w:val="18"/>
                <w:szCs w:val="18"/>
              </w:rPr>
            </w:pPr>
            <w:r w:rsidRPr="00FC0356">
              <w:rPr>
                <w:rFonts w:cs="Calibri"/>
              </w:rPr>
              <w:t xml:space="preserve"> </w:t>
            </w:r>
            <w:r w:rsidRPr="00FC0356">
              <w:rPr>
                <w:rFonts w:cs="Calibri"/>
                <w:i/>
                <w:sz w:val="18"/>
                <w:szCs w:val="18"/>
              </w:rPr>
              <w:t>(Dr. Boháč)</w:t>
            </w:r>
          </w:p>
        </w:tc>
      </w:tr>
      <w:tr w:rsidR="00FC0356" w:rsidRPr="00FC0356" w14:paraId="73752FB8" w14:textId="77777777" w:rsidTr="008F6AEE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2128E46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0.2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CE912F5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i/>
                <w:color w:val="000000"/>
                <w:szCs w:val="20"/>
              </w:rPr>
              <w:t>Komparativní analýza demografických ukazatelů stárnutí populace ve Středočeském a Moravskoslezském kraji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48920D7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Kristýna Čanaky</w:t>
            </w:r>
          </w:p>
          <w:p w14:paraId="3BBD97CC" w14:textId="77777777" w:rsidR="00FC0356" w:rsidRPr="00FC0356" w:rsidRDefault="00FC0356" w:rsidP="00FC0356">
            <w:pPr>
              <w:spacing w:after="0"/>
              <w:jc w:val="right"/>
              <w:rPr>
                <w:rFonts w:cs="Calibri"/>
              </w:rPr>
            </w:pPr>
            <w:r w:rsidRPr="00FC0356">
              <w:rPr>
                <w:rFonts w:cs="Calibri"/>
              </w:rPr>
              <w:t xml:space="preserve"> </w:t>
            </w:r>
            <w:r w:rsidRPr="00FC0356">
              <w:rPr>
                <w:rFonts w:cs="Calibri"/>
                <w:i/>
                <w:sz w:val="18"/>
                <w:szCs w:val="18"/>
              </w:rPr>
              <w:t>(Doc. Böhm)</w:t>
            </w:r>
          </w:p>
        </w:tc>
      </w:tr>
      <w:tr w:rsidR="00FC0356" w:rsidRPr="00FC0356" w14:paraId="2BBD1391" w14:textId="77777777" w:rsidTr="008F6AEE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1B4920A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1.0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7536E90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6C55791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Tereza Baťková</w:t>
            </w:r>
          </w:p>
        </w:tc>
      </w:tr>
      <w:tr w:rsidR="00FC0356" w:rsidRPr="00FC0356" w14:paraId="5E0C68D4" w14:textId="77777777" w:rsidTr="00FC0356">
        <w:trPr>
          <w:trHeight w:hRule="exact" w:val="51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FA47CDE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1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457064C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9996D8D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Marc Boada</w:t>
            </w:r>
          </w:p>
        </w:tc>
      </w:tr>
      <w:tr w:rsidR="00FC0356" w:rsidRPr="00FC0356" w14:paraId="11A633DA" w14:textId="77777777" w:rsidTr="008F6AEE">
        <w:trPr>
          <w:trHeight w:hRule="exact" w:val="541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D1E661C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1.5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23FF286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A47DAEA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Jana Černá</w:t>
            </w:r>
          </w:p>
        </w:tc>
      </w:tr>
      <w:tr w:rsidR="00FC0356" w:rsidRPr="00FC0356" w14:paraId="5C548216" w14:textId="77777777" w:rsidTr="008F6AEE">
        <w:trPr>
          <w:trHeight w:hRule="exact" w:val="59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01FFACD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2.40</w:t>
            </w:r>
          </w:p>
        </w:tc>
        <w:tc>
          <w:tcPr>
            <w:tcW w:w="9113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5E564AF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</w:tbl>
    <w:p w14:paraId="310F7124" w14:textId="77777777" w:rsidR="00FC0356" w:rsidRPr="00FC0356" w:rsidRDefault="00FC0356" w:rsidP="00FC0356">
      <w:pPr>
        <w:spacing w:line="240" w:lineRule="auto"/>
        <w:rPr>
          <w:rFonts w:cs="Calibri"/>
          <w:szCs w:val="20"/>
        </w:rPr>
      </w:pP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FC0356" w:rsidRPr="00FC0356" w14:paraId="35B294D5" w14:textId="77777777" w:rsidTr="00FC0356">
        <w:trPr>
          <w:trHeight w:hRule="exact" w:val="54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874422D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3: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F1B98DB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0C3E19A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Kristina Melniková</w:t>
            </w:r>
          </w:p>
        </w:tc>
      </w:tr>
      <w:tr w:rsidR="00FC0356" w:rsidRPr="00FC0356" w14:paraId="09C31981" w14:textId="77777777" w:rsidTr="00FC0356">
        <w:trPr>
          <w:trHeight w:hRule="exact" w:val="701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F047896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3.5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992D7BB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  <w:p w14:paraId="616ACE1D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9721CAE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Eliška Přerovská</w:t>
            </w:r>
          </w:p>
        </w:tc>
      </w:tr>
      <w:tr w:rsidR="00FC0356" w:rsidRPr="00FC0356" w14:paraId="1F950987" w14:textId="77777777" w:rsidTr="008F6AEE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CB6189F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4.2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0DB4C6E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80FC212" w14:textId="499E8B41" w:rsidR="00FC0356" w:rsidRPr="00FC0356" w:rsidRDefault="00FC0356" w:rsidP="00FC0356">
            <w:pPr>
              <w:spacing w:after="0"/>
              <w:rPr>
                <w:rFonts w:cs="Calibri"/>
                <w:sz w:val="18"/>
                <w:szCs w:val="18"/>
              </w:rPr>
            </w:pPr>
            <w:r w:rsidRPr="00FC0356">
              <w:rPr>
                <w:rFonts w:cs="Calibri"/>
              </w:rPr>
              <w:t>Jakub Štolfa</w:t>
            </w:r>
          </w:p>
        </w:tc>
      </w:tr>
      <w:tr w:rsidR="00FC0356" w:rsidRPr="00FC0356" w14:paraId="0992E064" w14:textId="77777777" w:rsidTr="008F6AEE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39B437B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lastRenderedPageBreak/>
              <w:t>14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6788B71" w14:textId="77777777" w:rsidR="00FC0356" w:rsidRPr="00FC0356" w:rsidRDefault="00FC0356" w:rsidP="00FC0356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FC0356"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98A4C03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Kristina Srdínková</w:t>
            </w:r>
          </w:p>
        </w:tc>
      </w:tr>
      <w:tr w:rsidR="00FC0356" w:rsidRPr="00FC0356" w14:paraId="7E1C52EF" w14:textId="77777777" w:rsidTr="008F6AEE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2B712E0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5.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45BFE35" w14:textId="77777777" w:rsidR="00FC0356" w:rsidRPr="00FC0356" w:rsidRDefault="00FC0356" w:rsidP="00FC0356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FC0356"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8340121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Linda Štěpánová</w:t>
            </w:r>
          </w:p>
        </w:tc>
      </w:tr>
      <w:tr w:rsidR="00FC0356" w:rsidRPr="00FC0356" w14:paraId="4CEA773F" w14:textId="77777777" w:rsidTr="00FC0356">
        <w:trPr>
          <w:trHeight w:hRule="exact" w:val="63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FA69615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5.3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4D875D3" w14:textId="77777777" w:rsidR="00FC0356" w:rsidRPr="00FC0356" w:rsidRDefault="00FC0356" w:rsidP="00FC0356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FC0356"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F2D0376" w14:textId="763DEE82" w:rsidR="00FC0356" w:rsidRPr="00FC0356" w:rsidRDefault="00FC0356" w:rsidP="00FC0356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Kamila Vitvarová</w:t>
            </w:r>
          </w:p>
        </w:tc>
      </w:tr>
      <w:tr w:rsidR="00FC0356" w:rsidRPr="00FC0356" w14:paraId="12E75FC8" w14:textId="77777777" w:rsidTr="00FC0356">
        <w:trPr>
          <w:trHeight w:hRule="exact" w:val="58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A2B9A18" w14:textId="10F77443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6.</w:t>
            </w:r>
            <w:r>
              <w:rPr>
                <w:rFonts w:cs="Calibri"/>
              </w:rPr>
              <w:t>20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5C35D83" w14:textId="77777777" w:rsidR="00FC0356" w:rsidRPr="00FC0356" w:rsidRDefault="00FC0356" w:rsidP="00FC0356">
            <w:pPr>
              <w:spacing w:after="0"/>
              <w:rPr>
                <w:rFonts w:cs="Calibri"/>
                <w:b/>
              </w:rPr>
            </w:pPr>
            <w:r w:rsidRPr="00FC0356">
              <w:rPr>
                <w:rFonts w:cs="Calibri"/>
                <w:b/>
                <w:bCs/>
                <w:color w:val="000000"/>
                <w:szCs w:val="20"/>
              </w:rPr>
              <w:t>Vyhlášení výsledků SZZ</w:t>
            </w:r>
          </w:p>
        </w:tc>
      </w:tr>
    </w:tbl>
    <w:p w14:paraId="5152326E" w14:textId="77777777" w:rsidR="00FC0356" w:rsidRPr="00FC0356" w:rsidRDefault="00FC0356" w:rsidP="00FC0356">
      <w:pPr>
        <w:rPr>
          <w:rFonts w:cs="Calibri"/>
          <w:b/>
          <w:sz w:val="24"/>
        </w:rPr>
      </w:pPr>
    </w:p>
    <w:p w14:paraId="59657755" w14:textId="77777777" w:rsidR="00FC0356" w:rsidRPr="00FC0356" w:rsidRDefault="00FC0356" w:rsidP="00FC0356">
      <w:pPr>
        <w:tabs>
          <w:tab w:val="left" w:pos="3636"/>
        </w:tabs>
        <w:rPr>
          <w:rFonts w:cs="Calibri"/>
          <w:b/>
          <w:sz w:val="40"/>
          <w:szCs w:val="40"/>
        </w:rPr>
      </w:pPr>
    </w:p>
    <w:p w14:paraId="4F99FBDF" w14:textId="77777777" w:rsidR="00FC0356" w:rsidRPr="000C3E39" w:rsidRDefault="00FC0356" w:rsidP="00FC0356"/>
    <w:p w14:paraId="337C0021" w14:textId="77777777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0E4F281D" w14:textId="77777777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B08BC07" w14:textId="77777777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5AAC972" w14:textId="77777777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8B63EB9" w14:textId="77777777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2F3991C" w14:textId="77777777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8755F4F" w14:textId="2E7854D5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95B4A7E" w14:textId="1E4598D2" w:rsidR="008420EC" w:rsidRDefault="008420EC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6F0469FB" w14:textId="1762BD25" w:rsidR="008420EC" w:rsidRDefault="008420EC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41FEEAC4" w14:textId="6B812F20" w:rsidR="008420EC" w:rsidRDefault="008420EC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5F9DB3B" w14:textId="6D5C42F8" w:rsidR="008420EC" w:rsidRDefault="008420EC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07820A73" w14:textId="22D7960D" w:rsidR="008420EC" w:rsidRDefault="008420EC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43A43402" w14:textId="77777777" w:rsidR="008420EC" w:rsidRDefault="008420EC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376AC83" w14:textId="77777777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40B13001" w14:textId="77777777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49002531" w14:textId="77777777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768E82C" w14:textId="77777777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22F5EAD1" w14:textId="77777777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7353028" w14:textId="1DAD662F" w:rsidR="000C3E39" w:rsidRDefault="000C3E39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>
        <w:rPr>
          <w:rFonts w:cs="Calibri"/>
          <w:b/>
          <w:sz w:val="40"/>
          <w:szCs w:val="40"/>
        </w:rPr>
        <w:lastRenderedPageBreak/>
        <w:t>H</w:t>
      </w:r>
      <w:r w:rsidRPr="00F4595E">
        <w:rPr>
          <w:rFonts w:cs="Calibri"/>
          <w:b/>
          <w:sz w:val="40"/>
          <w:szCs w:val="40"/>
        </w:rPr>
        <w:t xml:space="preserve">ARMONOGRAM </w:t>
      </w:r>
    </w:p>
    <w:p w14:paraId="2CAAF26D" w14:textId="07C9521F" w:rsidR="000C3E39" w:rsidRDefault="000C3E39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t>STÁTNÍCH ZÁVĚREČNÝCH ZKOUŠEK</w:t>
      </w:r>
    </w:p>
    <w:p w14:paraId="06FDC5DA" w14:textId="77777777" w:rsidR="000C3E39" w:rsidRPr="002A5844" w:rsidRDefault="000C3E39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522FD6A" w14:textId="4BEB2CC9" w:rsidR="000C3E39" w:rsidRPr="002A5844" w:rsidRDefault="000C3E39" w:rsidP="000C3E39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="00F644A5">
        <w:rPr>
          <w:rFonts w:cs="Calibri"/>
          <w:b/>
          <w:i/>
          <w:sz w:val="24"/>
        </w:rPr>
        <w:t xml:space="preserve">Aplikovaná geografie </w:t>
      </w:r>
      <w:r w:rsidRPr="00907F8E">
        <w:rPr>
          <w:rFonts w:cs="Calibri"/>
          <w:b/>
          <w:i/>
          <w:sz w:val="24"/>
        </w:rPr>
        <w:t>(Bc.)</w:t>
      </w:r>
      <w:r w:rsidRPr="00B62BF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23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712"/>
      </w:tblGrid>
      <w:tr w:rsidR="000C3E39" w:rsidRPr="000A5BD3" w14:paraId="583D7F21" w14:textId="77777777" w:rsidTr="000C3E39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1A609FBB" w14:textId="77777777" w:rsidR="000C3E39" w:rsidRPr="000A5BD3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07DC82B5" w14:textId="77777777" w:rsidR="000C3E39" w:rsidRPr="000A5BD3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318F0EF4" w14:textId="77777777" w:rsidR="000C3E39" w:rsidRPr="000A5BD3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0C3E39" w:rsidRPr="000A5BD3" w14:paraId="07CACA6B" w14:textId="77777777" w:rsidTr="000C3E39">
        <w:trPr>
          <w:trHeight w:hRule="exact" w:val="454"/>
        </w:trPr>
        <w:tc>
          <w:tcPr>
            <w:tcW w:w="992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9CC2E5" w:themeFill="accent5" w:themeFillTint="99"/>
            <w:vAlign w:val="center"/>
          </w:tcPr>
          <w:p w14:paraId="4A4302AF" w14:textId="58DB199F" w:rsidR="000C3E39" w:rsidRPr="000A5BD3" w:rsidRDefault="00F644A5" w:rsidP="000156B1">
            <w:pPr>
              <w:snapToGrid w:val="0"/>
              <w:spacing w:after="0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10. červen</w:t>
            </w:r>
            <w:r w:rsidR="000C3E39">
              <w:rPr>
                <w:rFonts w:cs="Calibri"/>
                <w:b/>
                <w:sz w:val="24"/>
              </w:rPr>
              <w:t xml:space="preserve"> (učebna </w:t>
            </w:r>
            <w:r w:rsidR="00C11AEE">
              <w:rPr>
                <w:rFonts w:cs="Calibri"/>
                <w:b/>
                <w:sz w:val="24"/>
              </w:rPr>
              <w:t>P200</w:t>
            </w:r>
            <w:r w:rsidR="000156B1">
              <w:rPr>
                <w:rFonts w:cs="Calibri"/>
                <w:b/>
                <w:sz w:val="24"/>
              </w:rPr>
              <w:t>)</w:t>
            </w:r>
          </w:p>
        </w:tc>
      </w:tr>
      <w:tr w:rsidR="000C3E39" w:rsidRPr="000A5BD3" w14:paraId="300F8690" w14:textId="77777777" w:rsidTr="000C3E39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9C4325B" w14:textId="77777777" w:rsidR="000C3E39" w:rsidRPr="000A5BD3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7.45</w:t>
            </w: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6CC8B79" w14:textId="77777777" w:rsidR="000C3E39" w:rsidRPr="000A5BD3" w:rsidRDefault="000C3E39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0C3E39" w:rsidRPr="000A5BD3" w14:paraId="2A5B316C" w14:textId="77777777" w:rsidTr="000C3E39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EAA017A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B0783E1" w14:textId="59C74093" w:rsidR="000C3E39" w:rsidRDefault="000C3E39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říprava, odborná rozprava, obhajoba BP</w:t>
            </w:r>
            <w:r w:rsidR="00DE24EF">
              <w:rPr>
                <w:rFonts w:cs="Calibri"/>
                <w:b/>
              </w:rPr>
              <w:t>/DP</w:t>
            </w:r>
          </w:p>
        </w:tc>
      </w:tr>
      <w:tr w:rsidR="000C3E39" w:rsidRPr="000A5BD3" w14:paraId="0D480CFC" w14:textId="77777777" w:rsidTr="000C3E39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783B82E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7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33D7C2C" w14:textId="17C2B86E" w:rsidR="000C3E39" w:rsidRPr="00DF7003" w:rsidRDefault="002B5522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bCs/>
                <w:i/>
                <w:color w:val="000000"/>
                <w:szCs w:val="20"/>
              </w:rPr>
              <w:t>Identifikace extrémních hydrologických epizod na území Česk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8D19E6B" w14:textId="1F0B4397" w:rsidR="000C3E39" w:rsidRDefault="00F644A5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Lukáš Helikar</w:t>
            </w:r>
          </w:p>
          <w:p w14:paraId="2CB74112" w14:textId="7CEA60D8" w:rsidR="000C3E39" w:rsidRDefault="000C3E39" w:rsidP="00F644A5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(Dr. </w:t>
            </w:r>
            <w:r w:rsidR="00F644A5">
              <w:rPr>
                <w:rFonts w:cs="Calibri"/>
                <w:i/>
                <w:sz w:val="18"/>
                <w:szCs w:val="18"/>
              </w:rPr>
              <w:t>Kocum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39167244" w14:textId="77777777" w:rsidTr="000C3E39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026D0ED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C29E27A" w14:textId="1B01D764" w:rsidR="000C3E39" w:rsidRPr="00011DEC" w:rsidRDefault="002B5522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bCs/>
                <w:i/>
                <w:color w:val="000000"/>
                <w:szCs w:val="20"/>
              </w:rPr>
              <w:t>Analýza přeshraniční spolupráce na příkladu svazků měst Čtyřměstí a Malý trojúhelník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DE215A6" w14:textId="43D3FC6A" w:rsidR="000C3E39" w:rsidRDefault="00F644A5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atěj Kolář</w:t>
            </w:r>
          </w:p>
          <w:p w14:paraId="2565450B" w14:textId="705ADE04" w:rsidR="000C3E39" w:rsidRPr="002A5844" w:rsidRDefault="000C3E39" w:rsidP="00F644A5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i/>
                <w:sz w:val="18"/>
                <w:szCs w:val="18"/>
              </w:rPr>
              <w:t>(</w:t>
            </w:r>
            <w:r w:rsidR="00F644A5">
              <w:rPr>
                <w:rFonts w:cs="Calibri"/>
                <w:i/>
                <w:sz w:val="18"/>
                <w:szCs w:val="18"/>
              </w:rPr>
              <w:t>Doc. Böhm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2E16914C" w14:textId="77777777" w:rsidTr="000C3E39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D2A682E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EEB7F82" w14:textId="56E46EAE" w:rsidR="000C3E39" w:rsidRPr="00316B1D" w:rsidRDefault="002B5522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i/>
                <w:color w:val="000000"/>
                <w:szCs w:val="20"/>
              </w:rPr>
              <w:t>Analýza brownfieldů v Liberci z hlediska jejich charakteru a potenciálu využití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B876D0D" w14:textId="2C5EADDA" w:rsidR="000C3E39" w:rsidRDefault="00F644A5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Filip Kapitán</w:t>
            </w:r>
          </w:p>
          <w:p w14:paraId="556F68DC" w14:textId="55E9599B" w:rsidR="000C3E39" w:rsidRPr="002A5844" w:rsidRDefault="000C3E39" w:rsidP="00011DEC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(Dr. </w:t>
            </w:r>
            <w:r w:rsidR="00011DEC">
              <w:rPr>
                <w:rFonts w:cs="Calibri"/>
                <w:i/>
                <w:sz w:val="18"/>
                <w:szCs w:val="18"/>
              </w:rPr>
              <w:t>Drápela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3199FA1B" w14:textId="77777777" w:rsidTr="00506404">
        <w:trPr>
          <w:trHeight w:hRule="exact" w:val="66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2D0CE20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F808056" w14:textId="0E996E45" w:rsidR="000C3E39" w:rsidRPr="00316B1D" w:rsidRDefault="002B5522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i/>
                <w:color w:val="000000"/>
                <w:szCs w:val="20"/>
              </w:rPr>
              <w:t>Noční život ve veřejném prostoru v Liberci</w:t>
            </w:r>
            <w:r w:rsidR="000C3E39" w:rsidRPr="00786D50">
              <w:rPr>
                <w:rFonts w:cs="Calibri"/>
                <w:i/>
                <w:color w:val="000000"/>
                <w:szCs w:val="20"/>
              </w:rPr>
              <w:tab/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FC82D7F" w14:textId="2E3FF9C0" w:rsidR="000C3E39" w:rsidRPr="00786D50" w:rsidRDefault="00F644A5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Radek Komada</w:t>
            </w:r>
          </w:p>
          <w:p w14:paraId="4D863B33" w14:textId="3165C3AF" w:rsidR="000C3E39" w:rsidRPr="008B7088" w:rsidRDefault="000C3E39" w:rsidP="00F644A5">
            <w:pPr>
              <w:spacing w:after="0"/>
              <w:jc w:val="right"/>
              <w:rPr>
                <w:rFonts w:cs="Calibri"/>
                <w:i/>
                <w:sz w:val="18"/>
                <w:szCs w:val="18"/>
              </w:rPr>
            </w:pPr>
            <w:r w:rsidRPr="00786D50">
              <w:rPr>
                <w:rFonts w:cs="Calibri"/>
              </w:rPr>
              <w:t xml:space="preserve"> </w:t>
            </w:r>
            <w:r w:rsidRPr="008B7088">
              <w:rPr>
                <w:rFonts w:cs="Calibri"/>
                <w:i/>
                <w:sz w:val="18"/>
                <w:szCs w:val="18"/>
              </w:rPr>
              <w:t>(</w:t>
            </w:r>
            <w:r w:rsidR="00011DEC">
              <w:rPr>
                <w:rFonts w:cs="Calibri"/>
                <w:i/>
                <w:sz w:val="18"/>
                <w:szCs w:val="18"/>
              </w:rPr>
              <w:t>Dr</w:t>
            </w:r>
            <w:r>
              <w:rPr>
                <w:rFonts w:cs="Calibri"/>
                <w:i/>
                <w:sz w:val="18"/>
                <w:szCs w:val="18"/>
              </w:rPr>
              <w:t xml:space="preserve">. </w:t>
            </w:r>
            <w:r w:rsidR="00F644A5">
              <w:rPr>
                <w:rFonts w:cs="Calibri"/>
                <w:i/>
                <w:sz w:val="18"/>
                <w:szCs w:val="18"/>
              </w:rPr>
              <w:t>Drápela</w:t>
            </w:r>
            <w:r w:rsidRPr="008B7088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09409504" w14:textId="77777777" w:rsidTr="00DE5C0C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B1CAAD5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5D2A318" w14:textId="64D2F292" w:rsidR="000C3E39" w:rsidRPr="008B7088" w:rsidRDefault="002B5522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i/>
                <w:color w:val="000000"/>
                <w:szCs w:val="20"/>
              </w:rPr>
              <w:t>Porovnání fyzickogeografické reality s digitálním modelem hry Kingdom Come: Deliverance 2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CC790FB" w14:textId="40387749" w:rsidR="000C3E39" w:rsidRDefault="00F644A5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Filip Netušil</w:t>
            </w:r>
          </w:p>
          <w:p w14:paraId="1F11CF0B" w14:textId="0D8CFEA0" w:rsidR="000C3E39" w:rsidRDefault="00F644A5" w:rsidP="00F644A5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Doc</w:t>
            </w:r>
            <w:r w:rsidR="000C3E39">
              <w:rPr>
                <w:rFonts w:cs="Calibri"/>
                <w:i/>
                <w:sz w:val="18"/>
                <w:szCs w:val="18"/>
              </w:rPr>
              <w:t xml:space="preserve">. </w:t>
            </w:r>
            <w:r>
              <w:rPr>
                <w:rFonts w:cs="Calibri"/>
                <w:i/>
                <w:sz w:val="18"/>
                <w:szCs w:val="18"/>
              </w:rPr>
              <w:t>Zágoršek</w:t>
            </w:r>
            <w:r w:rsidR="000C3E39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460EA85C" w14:textId="77777777" w:rsidTr="00506404">
        <w:trPr>
          <w:trHeight w:hRule="exact" w:val="78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DA180E4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DA546B" w14:textId="0A75CB92" w:rsidR="000C3E39" w:rsidRPr="008B7088" w:rsidRDefault="002B5522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i/>
                <w:color w:val="000000"/>
                <w:szCs w:val="20"/>
              </w:rPr>
              <w:t>Analýza geografického rozložení fanouškovství fotbalových klubů v Libereckém kraji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DE53914" w14:textId="272E3FE2" w:rsidR="000C3E39" w:rsidRDefault="00F644A5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Vojtěch Roubal</w:t>
            </w:r>
          </w:p>
          <w:p w14:paraId="3DCB948D" w14:textId="098635AC" w:rsidR="000C3E39" w:rsidRDefault="00F644A5" w:rsidP="00F644A5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Doc.</w:t>
            </w:r>
            <w:r w:rsidR="000C3E39">
              <w:rPr>
                <w:rFonts w:cs="Calibri"/>
                <w:i/>
                <w:sz w:val="18"/>
                <w:szCs w:val="18"/>
              </w:rPr>
              <w:t xml:space="preserve"> </w:t>
            </w:r>
            <w:r w:rsidR="00011DEC">
              <w:rPr>
                <w:rFonts w:cs="Calibri"/>
                <w:i/>
                <w:sz w:val="18"/>
                <w:szCs w:val="18"/>
              </w:rPr>
              <w:t>B</w:t>
            </w:r>
            <w:r>
              <w:rPr>
                <w:rFonts w:cs="Calibri"/>
                <w:i/>
                <w:sz w:val="18"/>
                <w:szCs w:val="18"/>
              </w:rPr>
              <w:t>öhm</w:t>
            </w:r>
            <w:r w:rsidR="000C3E39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0C98897A" w14:textId="77777777" w:rsidTr="00E62F8A">
        <w:trPr>
          <w:trHeight w:hRule="exact" w:val="473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B5DA1AC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2.35</w:t>
            </w:r>
          </w:p>
        </w:tc>
        <w:tc>
          <w:tcPr>
            <w:tcW w:w="9113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2100B92" w14:textId="77777777" w:rsidR="000C3E39" w:rsidRPr="00B62BF3" w:rsidRDefault="000C3E39" w:rsidP="002D4EAA">
            <w:pPr>
              <w:spacing w:after="0"/>
              <w:rPr>
                <w:rFonts w:cs="Calibri"/>
              </w:rPr>
            </w:pPr>
            <w:r w:rsidRPr="00B62BF3"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</w:tbl>
    <w:p w14:paraId="27AEDABA" w14:textId="7A09DDFE" w:rsidR="00076B18" w:rsidRPr="002A5844" w:rsidRDefault="00076B18" w:rsidP="000C3E39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0C3E39" w:rsidRPr="000A5BD3" w14:paraId="1ABD8167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4414202" w14:textId="18AE6B79" w:rsidR="000C3E39" w:rsidRDefault="00452604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2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52270BE" w14:textId="5B57954E" w:rsidR="000C3E39" w:rsidRPr="009F611C" w:rsidRDefault="002B5522" w:rsidP="002D7731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i/>
                <w:color w:val="000000"/>
                <w:szCs w:val="20"/>
              </w:rPr>
              <w:t>Dopravní mobilita obyvatel Jablonce nad Nisou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34E2EE0" w14:textId="451349E7" w:rsidR="002D7731" w:rsidRDefault="00903D8E" w:rsidP="002D7731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atyáš Suchý</w:t>
            </w:r>
          </w:p>
          <w:p w14:paraId="13C57F9E" w14:textId="4732362E" w:rsidR="000C3E39" w:rsidRDefault="000C3E39" w:rsidP="002D7731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D</w:t>
            </w:r>
            <w:r w:rsidR="00011DEC">
              <w:rPr>
                <w:rFonts w:cs="Calibri"/>
                <w:i/>
                <w:sz w:val="18"/>
                <w:szCs w:val="18"/>
              </w:rPr>
              <w:t>r</w:t>
            </w:r>
            <w:r>
              <w:rPr>
                <w:rFonts w:cs="Calibri"/>
                <w:i/>
                <w:sz w:val="18"/>
                <w:szCs w:val="18"/>
              </w:rPr>
              <w:t xml:space="preserve">. </w:t>
            </w:r>
            <w:r w:rsidR="002D7731">
              <w:rPr>
                <w:rFonts w:cs="Calibri"/>
                <w:i/>
                <w:sz w:val="18"/>
                <w:szCs w:val="18"/>
              </w:rPr>
              <w:t>Drápela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8F49BE" w:rsidRPr="000A5BD3" w14:paraId="7F0FC891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EFA5790" w14:textId="1BE66F3B" w:rsidR="008F49BE" w:rsidRDefault="008F49BE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4FE23D3" w14:textId="1D2C75A3" w:rsidR="008F49BE" w:rsidRPr="002B5522" w:rsidRDefault="008F49BE" w:rsidP="002D7731">
            <w:pPr>
              <w:rPr>
                <w:rFonts w:cs="Calibri"/>
                <w:i/>
                <w:color w:val="000000"/>
                <w:szCs w:val="20"/>
              </w:rPr>
            </w:pPr>
            <w:r w:rsidRPr="008F49BE">
              <w:rPr>
                <w:rFonts w:cs="Calibri"/>
                <w:i/>
                <w:color w:val="000000"/>
                <w:szCs w:val="20"/>
              </w:rPr>
              <w:t>Přeshraniční spolupráce se zaměřením na kulturu v česko-polsko-německém Trojzemí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D8F6FAD" w14:textId="161D6369" w:rsidR="008F49BE" w:rsidRDefault="008F49BE" w:rsidP="008F49B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atyáš Volf</w:t>
            </w:r>
          </w:p>
          <w:p w14:paraId="64B140CC" w14:textId="649FF58B" w:rsidR="008F49BE" w:rsidRDefault="008F49BE" w:rsidP="008F49BE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Dr. Boháč)</w:t>
            </w:r>
          </w:p>
        </w:tc>
      </w:tr>
      <w:tr w:rsidR="000C3E39" w:rsidRPr="000A5BD3" w14:paraId="17ED8896" w14:textId="77777777" w:rsidTr="00D514D0">
        <w:trPr>
          <w:trHeight w:hRule="exact" w:val="542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92E2405" w14:textId="51085885" w:rsidR="000C3E39" w:rsidRDefault="00452604" w:rsidP="008F49B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:</w:t>
            </w:r>
            <w:r w:rsidR="008F49BE">
              <w:rPr>
                <w:rFonts w:cs="Calibri"/>
              </w:rPr>
              <w:t>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A28D452" w14:textId="6DF6E738" w:rsidR="000C3E39" w:rsidRPr="000D55EB" w:rsidRDefault="00011DEC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63F5D5D" w14:textId="51FE6C67" w:rsidR="000C3E39" w:rsidRDefault="00903D8E" w:rsidP="00011DEC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Stanislav Ahnel</w:t>
            </w:r>
          </w:p>
        </w:tc>
      </w:tr>
      <w:tr w:rsidR="00ED6A41" w:rsidRPr="000A5BD3" w14:paraId="3CCDB873" w14:textId="77777777" w:rsidTr="00ED6A41">
        <w:trPr>
          <w:trHeight w:hRule="exact" w:val="66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2D193F4" w14:textId="0A491C3D" w:rsidR="00ED6A41" w:rsidRDefault="008F49BE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: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D25B563" w14:textId="5E232455" w:rsidR="00ED6A41" w:rsidRDefault="00ED6A41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AAC3DD9" w14:textId="7249DD54" w:rsidR="00ED6A41" w:rsidRDefault="00076B18" w:rsidP="00011DEC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Hana Pavlíková</w:t>
            </w:r>
          </w:p>
        </w:tc>
      </w:tr>
      <w:tr w:rsidR="002B5522" w:rsidRPr="000A5BD3" w14:paraId="0CF6BD2C" w14:textId="77777777" w:rsidTr="00ED6A41">
        <w:trPr>
          <w:trHeight w:hRule="exact" w:val="66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96334A7" w14:textId="356CA146" w:rsidR="002B5522" w:rsidRDefault="008F49BE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5:3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DE7D8F5" w14:textId="49EF5D8A" w:rsidR="002B5522" w:rsidRDefault="002B5522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27B3D98" w14:textId="6420CF1E" w:rsidR="002B5522" w:rsidRDefault="002B5522" w:rsidP="00011DEC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kub Stejskal</w:t>
            </w:r>
          </w:p>
        </w:tc>
      </w:tr>
      <w:tr w:rsidR="008F49BE" w:rsidRPr="000A5BD3" w14:paraId="5AE2CC30" w14:textId="77777777" w:rsidTr="00E70BA1">
        <w:trPr>
          <w:trHeight w:hRule="exact" w:val="66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5078007" w14:textId="1AA0161C" w:rsidR="008F49BE" w:rsidRDefault="008F49BE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6.20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9CCA501" w14:textId="1AE72AB0" w:rsidR="008F49BE" w:rsidRDefault="008F49BE" w:rsidP="00011DEC">
            <w:pPr>
              <w:spacing w:after="0"/>
              <w:rPr>
                <w:rFonts w:cs="Calibri"/>
              </w:rPr>
            </w:pPr>
            <w:r w:rsidRPr="00B62BF3"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</w:tbl>
    <w:p w14:paraId="772319FB" w14:textId="315D67EC" w:rsidR="00076B18" w:rsidRDefault="00076B18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40605582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6462D90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648A627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40FB08F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5415155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C7945CA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2147CC96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0B56EA95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1C7B267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A621166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6BF4AD66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E61AE3F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08A4F0EE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4A044D8E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4557B11F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4911A481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CBCEF04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3158981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40525B8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A0AFF5E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29C472C2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77381B2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C888D57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9924CCC" w14:textId="77777777" w:rsidR="00AD51A1" w:rsidRDefault="00AD51A1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00993B90" w14:textId="059A1B15" w:rsidR="00076B18" w:rsidRDefault="00076B18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9E3C13F" w14:textId="16284DFB" w:rsidR="00C11AEE" w:rsidRDefault="00C11AEE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lastRenderedPageBreak/>
        <w:t xml:space="preserve">HARMONOGRAM </w:t>
      </w:r>
    </w:p>
    <w:p w14:paraId="7C8F7994" w14:textId="1A810AC9" w:rsidR="00C11AEE" w:rsidRPr="002A5844" w:rsidRDefault="00C11AEE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t>STÁTNÍCH ZÁVĚREČNÝCH ZKOUŠEK</w:t>
      </w:r>
    </w:p>
    <w:p w14:paraId="27382A9D" w14:textId="2ADFEE33" w:rsidR="00C11AEE" w:rsidRPr="002A5844" w:rsidRDefault="00C11AEE" w:rsidP="00C11AEE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bookmarkStart w:id="1" w:name="_Hlk133476981"/>
      <w:r w:rsidRPr="00907F8E">
        <w:rPr>
          <w:rFonts w:cs="Calibri"/>
          <w:b/>
          <w:sz w:val="24"/>
        </w:rPr>
        <w:t xml:space="preserve">Obor: </w:t>
      </w:r>
      <w:r>
        <w:rPr>
          <w:rFonts w:cs="Calibri"/>
          <w:b/>
          <w:i/>
          <w:sz w:val="24"/>
        </w:rPr>
        <w:t xml:space="preserve">Aplikovaná </w:t>
      </w:r>
      <w:r w:rsidR="00076B18">
        <w:rPr>
          <w:rFonts w:cs="Calibri"/>
          <w:b/>
          <w:i/>
          <w:sz w:val="24"/>
        </w:rPr>
        <w:t>a regionální rozvoj</w:t>
      </w:r>
      <w:r>
        <w:rPr>
          <w:rFonts w:cs="Calibri"/>
          <w:b/>
          <w:i/>
          <w:sz w:val="24"/>
        </w:rPr>
        <w:t xml:space="preserve"> </w:t>
      </w:r>
      <w:r w:rsidRPr="00907F8E">
        <w:rPr>
          <w:rFonts w:cs="Calibri"/>
          <w:b/>
          <w:i/>
          <w:sz w:val="24"/>
        </w:rPr>
        <w:t>(</w:t>
      </w:r>
      <w:r w:rsidR="00076B18">
        <w:rPr>
          <w:rFonts w:cs="Calibri"/>
          <w:b/>
          <w:i/>
          <w:sz w:val="24"/>
        </w:rPr>
        <w:t>Mgr</w:t>
      </w:r>
      <w:r w:rsidRPr="00907F8E">
        <w:rPr>
          <w:rFonts w:cs="Calibri"/>
          <w:b/>
          <w:i/>
          <w:sz w:val="24"/>
        </w:rPr>
        <w:t>.)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C11AEE" w:rsidRPr="000A5BD3" w14:paraId="7D9CC314" w14:textId="77777777" w:rsidTr="002D4EA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30C788A7" w14:textId="77777777" w:rsidR="00C11AEE" w:rsidRPr="000A5BD3" w:rsidRDefault="00C11AEE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bookmarkStart w:id="2" w:name="_Hlk133478667"/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71D22A4F" w14:textId="77777777" w:rsidR="00C11AEE" w:rsidRPr="000A5BD3" w:rsidRDefault="00C11AEE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26AE0905" w14:textId="77777777" w:rsidR="00C11AEE" w:rsidRPr="000A5BD3" w:rsidRDefault="00C11AEE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C11AEE" w:rsidRPr="000A5BD3" w14:paraId="28812F2B" w14:textId="77777777" w:rsidTr="002D4EAA">
        <w:trPr>
          <w:trHeight w:hRule="exact" w:val="454"/>
        </w:trPr>
        <w:tc>
          <w:tcPr>
            <w:tcW w:w="990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1F4D44D" w14:textId="03D1AAD9" w:rsidR="00C11AEE" w:rsidRPr="000A5BD3" w:rsidRDefault="00076B18" w:rsidP="00A65200">
            <w:pPr>
              <w:shd w:val="clear" w:color="auto" w:fill="9CC2E5" w:themeFill="accent5" w:themeFillTint="99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10</w:t>
            </w:r>
            <w:r w:rsidR="00C11AEE">
              <w:rPr>
                <w:rFonts w:cs="Calibri"/>
                <w:b/>
                <w:sz w:val="24"/>
              </w:rPr>
              <w:t xml:space="preserve">. </w:t>
            </w:r>
            <w:r w:rsidR="00A65200">
              <w:rPr>
                <w:rFonts w:cs="Calibri"/>
                <w:b/>
                <w:sz w:val="24"/>
              </w:rPr>
              <w:t xml:space="preserve">červen </w:t>
            </w:r>
            <w:r w:rsidR="00C11AEE">
              <w:rPr>
                <w:rFonts w:cs="Calibri"/>
                <w:b/>
                <w:sz w:val="24"/>
              </w:rPr>
              <w:t>(učebna P</w:t>
            </w:r>
            <w:r>
              <w:rPr>
                <w:rFonts w:cs="Calibri"/>
                <w:b/>
                <w:sz w:val="24"/>
              </w:rPr>
              <w:t>300</w:t>
            </w:r>
            <w:r w:rsidR="00C11AEE">
              <w:rPr>
                <w:rFonts w:cs="Calibri"/>
                <w:b/>
                <w:sz w:val="24"/>
              </w:rPr>
              <w:t>)</w:t>
            </w:r>
          </w:p>
        </w:tc>
      </w:tr>
      <w:tr w:rsidR="00C11AEE" w:rsidRPr="000A5BD3" w14:paraId="505461AB" w14:textId="77777777" w:rsidTr="002D4EA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EFB4A01" w14:textId="77777777" w:rsidR="00C11AEE" w:rsidRPr="000A5BD3" w:rsidRDefault="00C11AEE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7.45</w:t>
            </w: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95300DA" w14:textId="77777777" w:rsidR="00C11AEE" w:rsidRPr="000A5BD3" w:rsidRDefault="00C11AEE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C11AEE" w:rsidRPr="000A5BD3" w14:paraId="6D79FD11" w14:textId="77777777" w:rsidTr="002D4EA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033B8FC" w14:textId="77777777" w:rsidR="00C11AEE" w:rsidRDefault="00C11AEE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B4C698B" w14:textId="77777777" w:rsidR="00C11AEE" w:rsidRDefault="00C11AEE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říprava, odborná rozprava, obhajoba BP/DP</w:t>
            </w:r>
          </w:p>
        </w:tc>
      </w:tr>
      <w:tr w:rsidR="00C11AEE" w:rsidRPr="000A5BD3" w14:paraId="20DE109B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BEE73E0" w14:textId="77777777" w:rsidR="00C11AEE" w:rsidRDefault="00C11AEE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7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5E05E93" w14:textId="427D148C" w:rsidR="00C11AEE" w:rsidRPr="00B5495A" w:rsidRDefault="002B5522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bCs/>
                <w:i/>
                <w:color w:val="000000"/>
                <w:szCs w:val="20"/>
              </w:rPr>
              <w:t>Analýza odolnosti struktur přeshraniční spolupráce na příkladu Euroregionu Nisa: případ česko-polské spolupráce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B98ED2B" w14:textId="5415AADE" w:rsidR="00C11AEE" w:rsidRDefault="002B5522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Ondřej Piekarz</w:t>
            </w:r>
          </w:p>
          <w:p w14:paraId="04CF5434" w14:textId="3B52CFF7" w:rsidR="00C11AEE" w:rsidRDefault="00C11AEE" w:rsidP="002B5522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 xml:space="preserve">Doc. </w:t>
            </w:r>
            <w:r w:rsidR="002B5522">
              <w:rPr>
                <w:rFonts w:cs="Calibri"/>
                <w:i/>
                <w:sz w:val="18"/>
                <w:szCs w:val="18"/>
              </w:rPr>
              <w:t xml:space="preserve">Böhm/ 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C11AEE" w:rsidRPr="000A5BD3" w14:paraId="0DE02E6C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22FC941" w14:textId="3A028DF0" w:rsidR="00C11AEE" w:rsidRDefault="002B5522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E4865E7" w14:textId="161C3542" w:rsidR="00C11AEE" w:rsidRPr="002B5522" w:rsidRDefault="002B5522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bCs/>
                <w:i/>
                <w:color w:val="000000"/>
                <w:szCs w:val="20"/>
              </w:rPr>
              <w:t>Analýza odolnosti struktur přeshraniční spolupráce na příkladu Euroregionu Nisa: česko-německá spolupráce</w:t>
            </w:r>
            <w:r>
              <w:rPr>
                <w:rFonts w:cs="Calibri"/>
                <w:bCs/>
                <w:i/>
                <w:color w:val="000000"/>
                <w:szCs w:val="20"/>
              </w:rPr>
              <w:t xml:space="preserve"> (pouze obhajoba)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A7A3DF7" w14:textId="793B0AEE" w:rsidR="00C11AEE" w:rsidRDefault="002B5522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Eliška Hujerová</w:t>
            </w:r>
          </w:p>
          <w:p w14:paraId="7EA7FEA0" w14:textId="2F103B7A" w:rsidR="00C11AEE" w:rsidRDefault="00C11AEE" w:rsidP="00011DEC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 w:rsidR="002B5522">
              <w:rPr>
                <w:rFonts w:cs="Calibri"/>
                <w:i/>
                <w:sz w:val="18"/>
                <w:szCs w:val="18"/>
              </w:rPr>
              <w:t xml:space="preserve">Doc. Böhm/ 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C11AEE" w:rsidRPr="000A5BD3" w14:paraId="37646FC9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C61A718" w14:textId="2D208403" w:rsidR="00C11AEE" w:rsidRDefault="002B5522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5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95436F5" w14:textId="158E17B1" w:rsidR="00C11AEE" w:rsidRPr="00B5495A" w:rsidRDefault="002B5522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ECD3CEE" w14:textId="37B91AB5" w:rsidR="00C11AEE" w:rsidRDefault="002B5522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Tomáš Ernée</w:t>
            </w:r>
          </w:p>
          <w:p w14:paraId="12A74DE8" w14:textId="48B31939" w:rsidR="00C11AEE" w:rsidRDefault="00C11AEE" w:rsidP="002B5522">
            <w:pPr>
              <w:spacing w:after="0"/>
              <w:jc w:val="right"/>
              <w:rPr>
                <w:rFonts w:cs="Calibri"/>
              </w:rPr>
            </w:pPr>
          </w:p>
        </w:tc>
      </w:tr>
      <w:tr w:rsidR="00C11AEE" w:rsidRPr="000A5BD3" w14:paraId="20D16AD3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32135D5" w14:textId="26ADA334" w:rsidR="00C11AEE" w:rsidRDefault="00452604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C1AEE9D" w14:textId="28FC266C" w:rsidR="00C11AEE" w:rsidRPr="00B5495A" w:rsidRDefault="002B5522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5C77B49" w14:textId="56602F54" w:rsidR="00C11AEE" w:rsidRDefault="002B5522" w:rsidP="002B552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etr Vacek</w:t>
            </w:r>
          </w:p>
        </w:tc>
      </w:tr>
      <w:bookmarkEnd w:id="1"/>
      <w:bookmarkEnd w:id="2"/>
    </w:tbl>
    <w:p w14:paraId="7FE8270D" w14:textId="77777777" w:rsidR="00C11AEE" w:rsidRDefault="00C11AEE" w:rsidP="00C11AEE">
      <w:pPr>
        <w:spacing w:line="240" w:lineRule="auto"/>
        <w:rPr>
          <w:rFonts w:cs="Calibri"/>
          <w:b/>
          <w:sz w:val="24"/>
        </w:rPr>
      </w:pPr>
    </w:p>
    <w:p w14:paraId="082F15C3" w14:textId="7CFB70DE" w:rsidR="00C11AEE" w:rsidRPr="00452604" w:rsidRDefault="00C11AEE" w:rsidP="00C11AEE">
      <w:pPr>
        <w:shd w:val="clear" w:color="auto" w:fill="9CC2E5" w:themeFill="accent5" w:themeFillTint="99"/>
        <w:ind w:right="-449"/>
        <w:rPr>
          <w:rFonts w:cs="Calibri"/>
          <w:b/>
          <w:i/>
          <w:sz w:val="24"/>
        </w:rPr>
      </w:pPr>
      <w:r w:rsidRPr="00907F8E">
        <w:rPr>
          <w:rFonts w:cs="Calibri"/>
          <w:b/>
          <w:sz w:val="24"/>
        </w:rPr>
        <w:t xml:space="preserve">Obor: </w:t>
      </w:r>
      <w:r w:rsidR="00452604" w:rsidRPr="00452604">
        <w:rPr>
          <w:rFonts w:cs="Calibri"/>
          <w:b/>
          <w:i/>
          <w:sz w:val="24"/>
        </w:rPr>
        <w:t xml:space="preserve">Zeměpis/geografie se zaměřením na vzdělávání (Bc.) 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C11AEE" w14:paraId="48C1E75A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1628D05" w14:textId="3252F74D" w:rsidR="00C11AEE" w:rsidRDefault="00452604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4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CC8AE9E" w14:textId="7E4D312F" w:rsidR="00C11AEE" w:rsidRPr="00F630B8" w:rsidRDefault="00452604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9DFA6EA" w14:textId="44F74ED7" w:rsidR="00C11AEE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artin Abraham</w:t>
            </w:r>
          </w:p>
          <w:p w14:paraId="6413055F" w14:textId="21FDAB37" w:rsidR="00C11AEE" w:rsidRDefault="00C11AEE" w:rsidP="003666B6">
            <w:pPr>
              <w:spacing w:after="0"/>
              <w:jc w:val="right"/>
              <w:rPr>
                <w:rFonts w:cs="Calibri"/>
              </w:rPr>
            </w:pPr>
          </w:p>
        </w:tc>
      </w:tr>
      <w:tr w:rsidR="00452604" w14:paraId="17660309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95208C9" w14:textId="3D158643" w:rsidR="00452604" w:rsidRDefault="00452604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0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B27CA14" w14:textId="49099D4D" w:rsidR="00452604" w:rsidRPr="00183039" w:rsidRDefault="00452604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0805C69" w14:textId="616CA4E7" w:rsidR="00452604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Daniela Černá</w:t>
            </w:r>
          </w:p>
        </w:tc>
      </w:tr>
      <w:tr w:rsidR="00452604" w14:paraId="3B64F026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FB418BF" w14:textId="3DAFE464" w:rsidR="00452604" w:rsidRDefault="00452604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B2643BC" w14:textId="050319B6" w:rsidR="00452604" w:rsidRPr="00183039" w:rsidRDefault="00452604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6014FF3" w14:textId="35B5D8AF" w:rsidR="00452604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ichal Egrt</w:t>
            </w:r>
          </w:p>
        </w:tc>
      </w:tr>
      <w:tr w:rsidR="00452604" w14:paraId="1780E2E0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A5DB799" w14:textId="67225CFD" w:rsidR="00452604" w:rsidRDefault="00452604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5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8594198" w14:textId="0E0FCAFA" w:rsidR="00452604" w:rsidRPr="00183039" w:rsidRDefault="00452604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3365C54" w14:textId="426A3B6B" w:rsidR="00452604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Zuzana Horáková</w:t>
            </w:r>
          </w:p>
        </w:tc>
      </w:tr>
      <w:tr w:rsidR="00452604" w14:paraId="61C68201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0D47363" w14:textId="6A021150" w:rsidR="00452604" w:rsidRDefault="00452604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2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15B5396" w14:textId="38743E18" w:rsidR="00452604" w:rsidRPr="00183039" w:rsidRDefault="00452604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7A28B4A" w14:textId="209A4170" w:rsidR="00452604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Barbora Jiruchová</w:t>
            </w:r>
          </w:p>
        </w:tc>
      </w:tr>
      <w:tr w:rsidR="00452604" w14:paraId="473639C5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7763E53" w14:textId="7287BA7F" w:rsidR="00452604" w:rsidRDefault="00452604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E41C773" w14:textId="1AC21BFD" w:rsidR="00452604" w:rsidRPr="00183039" w:rsidRDefault="00452604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C8D63B1" w14:textId="1C80FFA4" w:rsidR="00452604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Adéla Marešová</w:t>
            </w:r>
          </w:p>
        </w:tc>
      </w:tr>
      <w:tr w:rsidR="00452604" w14:paraId="050D25F5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6A2C11D" w14:textId="4D27F820" w:rsidR="00452604" w:rsidRDefault="00452604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2.25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1BE1A8B" w14:textId="52477BAA" w:rsidR="00452604" w:rsidRPr="00452604" w:rsidRDefault="00452604" w:rsidP="002D4EAA">
            <w:pPr>
              <w:spacing w:after="0"/>
              <w:rPr>
                <w:rFonts w:cs="Calibri"/>
                <w:b/>
              </w:rPr>
            </w:pPr>
            <w:r w:rsidRPr="00452604">
              <w:rPr>
                <w:rFonts w:cs="Calibri"/>
                <w:b/>
              </w:rPr>
              <w:t>Vyhlášení výsledků SZZ</w:t>
            </w:r>
          </w:p>
        </w:tc>
      </w:tr>
    </w:tbl>
    <w:p w14:paraId="456BFA9B" w14:textId="1166C1AA" w:rsidR="000738E1" w:rsidRDefault="000738E1" w:rsidP="00C11AEE">
      <w:pPr>
        <w:spacing w:after="0" w:line="240" w:lineRule="auto"/>
        <w:rPr>
          <w:rFonts w:cs="Calibri"/>
          <w:b/>
          <w:sz w:val="40"/>
          <w:szCs w:val="40"/>
        </w:rPr>
      </w:pP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0738E1" w:rsidRPr="00011DEC" w14:paraId="21105031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11A12D2" w14:textId="31C344DD" w:rsidR="000738E1" w:rsidRPr="00011DEC" w:rsidRDefault="00452604" w:rsidP="000738E1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050E6EA" w14:textId="77777777" w:rsidR="000738E1" w:rsidRPr="00183039" w:rsidRDefault="000738E1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AB79D09" w14:textId="24EF3F37" w:rsidR="000738E1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Zuzana Nováková</w:t>
            </w:r>
          </w:p>
        </w:tc>
      </w:tr>
      <w:tr w:rsidR="00ED6A41" w:rsidRPr="00011DEC" w14:paraId="6F6328BD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556E76D" w14:textId="6C029E2A" w:rsidR="00ED6A41" w:rsidRDefault="00452604" w:rsidP="000738E1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3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1F90E26" w14:textId="25826DC5" w:rsidR="00ED6A41" w:rsidRPr="00183039" w:rsidRDefault="00ED6A41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AA0A192" w14:textId="7117846C" w:rsidR="00ED6A41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Nikola Petrtýlová</w:t>
            </w:r>
          </w:p>
        </w:tc>
      </w:tr>
      <w:tr w:rsidR="00452604" w:rsidRPr="00011DEC" w14:paraId="5AE81814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F6880BE" w14:textId="6EE7BB5D" w:rsidR="00452604" w:rsidRDefault="00452604" w:rsidP="000738E1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71FD52F" w14:textId="516092A7" w:rsidR="00452604" w:rsidRPr="00183039" w:rsidRDefault="00452604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B4255F3" w14:textId="72C20DD7" w:rsidR="00452604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roslava Pivoňková</w:t>
            </w:r>
          </w:p>
        </w:tc>
      </w:tr>
      <w:tr w:rsidR="00452604" w:rsidRPr="00011DEC" w14:paraId="40374C23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4F09813" w14:textId="5FACD3ED" w:rsidR="00452604" w:rsidRDefault="00452604" w:rsidP="000738E1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2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D06DE73" w14:textId="00E6EA36" w:rsidR="00452604" w:rsidRPr="00183039" w:rsidRDefault="00452604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B90E1E8" w14:textId="4E846D36" w:rsidR="00452604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ichal Svárovský</w:t>
            </w:r>
          </w:p>
        </w:tc>
      </w:tr>
    </w:tbl>
    <w:p w14:paraId="2ECAB8EE" w14:textId="77777777" w:rsidR="00A65200" w:rsidRPr="002A5844" w:rsidRDefault="00A65200" w:rsidP="00A65200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>
        <w:rPr>
          <w:rFonts w:cs="Calibri"/>
          <w:b/>
          <w:i/>
          <w:sz w:val="24"/>
        </w:rPr>
        <w:t>Učitelství pro 2. stupeň ZŠ (Mgr.)</w:t>
      </w:r>
      <w:r w:rsidRPr="004502B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A65200" w14:paraId="132C1A6C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07DD965" w14:textId="5038D947" w:rsidR="00A65200" w:rsidRPr="00011DEC" w:rsidRDefault="00FB4F42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.0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709CC37" w14:textId="7E68280F" w:rsidR="00A65200" w:rsidRPr="00A65200" w:rsidRDefault="00A65200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A65200">
              <w:rPr>
                <w:rFonts w:cs="Calibri"/>
                <w:bCs/>
                <w:i/>
                <w:color w:val="000000"/>
                <w:szCs w:val="20"/>
              </w:rPr>
              <w:t>Didaktické aktivity podporující mezipředmětové vztahy ve výuce zeměpisu a tělesné výchovy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612B7FD" w14:textId="4DE8A1F0" w:rsidR="00A65200" w:rsidRDefault="00A65200" w:rsidP="00A6520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Veronika Švábová</w:t>
            </w:r>
          </w:p>
          <w:p w14:paraId="6DEC0942" w14:textId="5BE153F6" w:rsidR="00A65200" w:rsidRDefault="00A65200" w:rsidP="00A65200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 xml:space="preserve">Dr. Drápela/ 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A65200" w14:paraId="058653F8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DFE5503" w14:textId="5A3A9F5E" w:rsidR="00A65200" w:rsidRDefault="00A65200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6.10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1F31556" w14:textId="3E7B1EE2" w:rsidR="00A65200" w:rsidRPr="00A65200" w:rsidRDefault="00A65200" w:rsidP="002D4EAA">
            <w:pPr>
              <w:spacing w:after="0"/>
              <w:rPr>
                <w:rFonts w:cs="Calibri"/>
                <w:b/>
              </w:rPr>
            </w:pPr>
            <w:r w:rsidRPr="00A65200"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</w:tbl>
    <w:p w14:paraId="5D3A9FDA" w14:textId="773AEB9C" w:rsidR="00284BBC" w:rsidRDefault="00C11AEE" w:rsidP="00D514D0">
      <w:pPr>
        <w:spacing w:after="0" w:line="240" w:lineRule="auto"/>
        <w:rPr>
          <w:rFonts w:cs="Calibri"/>
          <w:b/>
          <w:sz w:val="40"/>
          <w:szCs w:val="40"/>
        </w:rPr>
      </w:pPr>
      <w:r>
        <w:rPr>
          <w:rFonts w:cs="Calibri"/>
          <w:b/>
          <w:sz w:val="40"/>
          <w:szCs w:val="40"/>
        </w:rPr>
        <w:br w:type="page"/>
      </w:r>
    </w:p>
    <w:p w14:paraId="2C0AF25B" w14:textId="6387838E" w:rsidR="000C3E39" w:rsidRDefault="000C3E39" w:rsidP="00F54CFF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>
        <w:rPr>
          <w:rFonts w:cs="Calibri"/>
          <w:b/>
          <w:sz w:val="40"/>
          <w:szCs w:val="40"/>
        </w:rPr>
        <w:lastRenderedPageBreak/>
        <w:t>H</w:t>
      </w:r>
      <w:r w:rsidRPr="00F4595E">
        <w:rPr>
          <w:rFonts w:cs="Calibri"/>
          <w:b/>
          <w:sz w:val="40"/>
          <w:szCs w:val="40"/>
        </w:rPr>
        <w:t>ARMONOGRAM</w:t>
      </w:r>
    </w:p>
    <w:p w14:paraId="2B1CD70B" w14:textId="27E28CAB" w:rsidR="000C3E39" w:rsidRPr="00284BBC" w:rsidRDefault="000C3E39" w:rsidP="00284BBC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t>STÁTNÍCH ZÁVĚREČNÝCH ZKOUŠEK</w:t>
      </w:r>
    </w:p>
    <w:p w14:paraId="04E065AB" w14:textId="77777777" w:rsidR="000C3E39" w:rsidRDefault="000C3E39" w:rsidP="000C3E39">
      <w:pPr>
        <w:spacing w:after="0" w:line="240" w:lineRule="auto"/>
        <w:jc w:val="center"/>
        <w:rPr>
          <w:rFonts w:cs="Calibri"/>
          <w:b/>
          <w:sz w:val="24"/>
        </w:rPr>
      </w:pPr>
    </w:p>
    <w:p w14:paraId="53C1C92C" w14:textId="086A7FDB" w:rsidR="000C3E39" w:rsidRPr="002A5844" w:rsidRDefault="000C3E39" w:rsidP="000C3E39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>
        <w:rPr>
          <w:rFonts w:cs="Calibri"/>
          <w:b/>
          <w:i/>
          <w:sz w:val="24"/>
        </w:rPr>
        <w:t>Učitelství pro 2. stupeň ZŠ</w:t>
      </w:r>
      <w:r w:rsidR="002D4EAA">
        <w:rPr>
          <w:rFonts w:cs="Calibri"/>
          <w:b/>
          <w:i/>
          <w:sz w:val="24"/>
        </w:rPr>
        <w:t>/SŠ</w:t>
      </w:r>
      <w:r>
        <w:rPr>
          <w:rFonts w:cs="Calibri"/>
          <w:b/>
          <w:i/>
          <w:sz w:val="24"/>
        </w:rPr>
        <w:t xml:space="preserve"> (Mgr.)</w:t>
      </w:r>
      <w:r w:rsidRPr="004502B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23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712"/>
      </w:tblGrid>
      <w:tr w:rsidR="000C3E39" w:rsidRPr="000A5BD3" w14:paraId="5297EDE8" w14:textId="77777777" w:rsidTr="00284BBC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4C4F917F" w14:textId="77777777" w:rsidR="000C3E39" w:rsidRPr="000A5BD3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238DA049" w14:textId="77777777" w:rsidR="000C3E39" w:rsidRPr="000A5BD3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0B4AE09F" w14:textId="77777777" w:rsidR="000C3E39" w:rsidRPr="000A5BD3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0C3E39" w:rsidRPr="000A5BD3" w14:paraId="62CEF509" w14:textId="77777777" w:rsidTr="00284BBC">
        <w:trPr>
          <w:trHeight w:hRule="exact" w:val="454"/>
        </w:trPr>
        <w:tc>
          <w:tcPr>
            <w:tcW w:w="992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98EB553" w14:textId="6C54FC51" w:rsidR="000C3E39" w:rsidRPr="000C3E39" w:rsidRDefault="009F6C87" w:rsidP="00D514D0">
            <w:pPr>
              <w:shd w:val="clear" w:color="auto" w:fill="9CC2E5" w:themeFill="accent5" w:themeFillTint="99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11</w:t>
            </w:r>
            <w:r w:rsidR="00896330">
              <w:rPr>
                <w:rFonts w:cs="Calibri"/>
                <w:b/>
                <w:sz w:val="24"/>
              </w:rPr>
              <w:t xml:space="preserve">. </w:t>
            </w:r>
            <w:r w:rsidR="00D514D0">
              <w:rPr>
                <w:rFonts w:cs="Calibri"/>
                <w:b/>
                <w:sz w:val="24"/>
              </w:rPr>
              <w:t>červ</w:t>
            </w:r>
            <w:r w:rsidR="00896330">
              <w:rPr>
                <w:rFonts w:cs="Calibri"/>
                <w:b/>
                <w:sz w:val="24"/>
              </w:rPr>
              <w:t>en</w:t>
            </w:r>
            <w:r w:rsidR="00C11AEE">
              <w:rPr>
                <w:rFonts w:cs="Calibri"/>
                <w:b/>
                <w:sz w:val="24"/>
              </w:rPr>
              <w:t xml:space="preserve"> (učebna P2</w:t>
            </w:r>
            <w:r>
              <w:rPr>
                <w:rFonts w:cs="Calibri"/>
                <w:b/>
                <w:sz w:val="24"/>
              </w:rPr>
              <w:t>00</w:t>
            </w:r>
            <w:r w:rsidR="000C3E39" w:rsidRPr="000C3E39">
              <w:rPr>
                <w:rFonts w:cs="Calibri"/>
                <w:b/>
                <w:sz w:val="24"/>
              </w:rPr>
              <w:t xml:space="preserve">) </w:t>
            </w:r>
          </w:p>
        </w:tc>
      </w:tr>
      <w:tr w:rsidR="000C3E39" w:rsidRPr="000A5BD3" w14:paraId="35D11727" w14:textId="77777777" w:rsidTr="00284BBC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89B49D7" w14:textId="69894E9A" w:rsidR="000C3E39" w:rsidRPr="000A5BD3" w:rsidRDefault="009F6C87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7.45</w:t>
            </w: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86C8257" w14:textId="77777777" w:rsidR="000C3E39" w:rsidRPr="000A5BD3" w:rsidRDefault="000C3E39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0C3E39" w:rsidRPr="000A5BD3" w14:paraId="4A2F8DCB" w14:textId="77777777" w:rsidTr="00284BBC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171FAF3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CB51690" w14:textId="1028CD44" w:rsidR="000C3E39" w:rsidRDefault="000C3E39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příprava, odborná rozprava, obhajoba </w:t>
            </w:r>
            <w:r w:rsidR="00412044">
              <w:rPr>
                <w:rFonts w:cs="Calibri"/>
                <w:b/>
              </w:rPr>
              <w:t>BP/</w:t>
            </w:r>
            <w:r>
              <w:rPr>
                <w:rFonts w:cs="Calibri"/>
                <w:b/>
              </w:rPr>
              <w:t>DP</w:t>
            </w:r>
          </w:p>
        </w:tc>
      </w:tr>
      <w:tr w:rsidR="000C3E39" w:rsidRPr="000A5BD3" w14:paraId="438FF1F9" w14:textId="77777777" w:rsidTr="00284BBC">
        <w:trPr>
          <w:trHeight w:hRule="exact" w:val="92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D5F8BC6" w14:textId="25464559" w:rsidR="000C3E39" w:rsidRDefault="009F6C87" w:rsidP="000C3E39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7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581FB66" w14:textId="3F7A8D9C" w:rsidR="000C3E39" w:rsidRPr="009F6C87" w:rsidRDefault="009F6C87" w:rsidP="000C3E39">
            <w:pPr>
              <w:spacing w:after="0" w:line="240" w:lineRule="auto"/>
              <w:rPr>
                <w:rFonts w:cs="Calibri"/>
                <w:i/>
                <w:color w:val="000000"/>
                <w:szCs w:val="20"/>
              </w:rPr>
            </w:pPr>
            <w:r w:rsidRPr="009F6C87">
              <w:rPr>
                <w:rFonts w:cs="Calibri"/>
                <w:bCs/>
                <w:i/>
                <w:color w:val="000000"/>
                <w:szCs w:val="20"/>
              </w:rPr>
              <w:t>Migrace obyvatelstva ve výuce zeměpisu: návrh badatelsky orientovaných aktivit pro 2. stupeň ZŠ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6967B68" w14:textId="4CECFC32" w:rsidR="000C3E39" w:rsidRDefault="009F6C87" w:rsidP="000C3E39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Jan Cýrus</w:t>
            </w:r>
          </w:p>
          <w:p w14:paraId="2609084B" w14:textId="093BA5D7" w:rsidR="000C3E39" w:rsidRDefault="000C3E39" w:rsidP="009F6C87">
            <w:pPr>
              <w:spacing w:after="0" w:line="240" w:lineRule="auto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 xml:space="preserve">Dr. </w:t>
            </w:r>
            <w:r w:rsidR="009F6C87">
              <w:rPr>
                <w:rFonts w:cs="Calibri"/>
                <w:i/>
                <w:sz w:val="18"/>
                <w:szCs w:val="18"/>
              </w:rPr>
              <w:t>Drápela</w:t>
            </w:r>
            <w:r>
              <w:rPr>
                <w:rFonts w:cs="Calibri"/>
                <w:i/>
                <w:sz w:val="18"/>
                <w:szCs w:val="18"/>
              </w:rPr>
              <w:t xml:space="preserve">/ 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220B87BF" w14:textId="77777777" w:rsidTr="00284BBC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442B74D" w14:textId="77777777" w:rsidR="000C3E39" w:rsidRDefault="000C3E39" w:rsidP="000C3E39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8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E7EB049" w14:textId="04DFDE48" w:rsidR="000C3E39" w:rsidRPr="00B5495A" w:rsidRDefault="009F6C87" w:rsidP="000C3E39">
            <w:pPr>
              <w:spacing w:after="0" w:line="240" w:lineRule="auto"/>
              <w:rPr>
                <w:rFonts w:cs="Calibri"/>
                <w:i/>
                <w:color w:val="000000"/>
                <w:szCs w:val="20"/>
              </w:rPr>
            </w:pPr>
            <w:r w:rsidRPr="009F6C87">
              <w:rPr>
                <w:rFonts w:cs="Calibri"/>
                <w:bCs/>
                <w:i/>
                <w:color w:val="000000"/>
                <w:szCs w:val="20"/>
              </w:rPr>
              <w:t>Využití hry Kingdom Come Deliverance pro výuku geografie na 2. stupni ZŠ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D3D938C" w14:textId="6493EF8E" w:rsidR="000C3E39" w:rsidRDefault="009F6C87" w:rsidP="000C3E39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Luděk Grabec</w:t>
            </w:r>
          </w:p>
          <w:p w14:paraId="2E523016" w14:textId="07650120" w:rsidR="000C3E39" w:rsidRDefault="000C3E39" w:rsidP="009F6C87">
            <w:pPr>
              <w:spacing w:after="0" w:line="240" w:lineRule="auto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 xml:space="preserve">Dr. </w:t>
            </w:r>
            <w:r w:rsidR="009F6C87">
              <w:rPr>
                <w:rFonts w:cs="Calibri"/>
                <w:i/>
                <w:sz w:val="18"/>
                <w:szCs w:val="18"/>
              </w:rPr>
              <w:t>Bendl</w:t>
            </w:r>
            <w:r>
              <w:rPr>
                <w:rFonts w:cs="Calibri"/>
                <w:i/>
                <w:sz w:val="18"/>
                <w:szCs w:val="18"/>
              </w:rPr>
              <w:t>/</w:t>
            </w:r>
            <w:r w:rsidR="009F6C87">
              <w:rPr>
                <w:rFonts w:cs="Calibri"/>
                <w:i/>
                <w:sz w:val="18"/>
                <w:szCs w:val="18"/>
              </w:rPr>
              <w:t xml:space="preserve"> 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24CAF4CA" w14:textId="77777777" w:rsidTr="00284BBC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F63765E" w14:textId="77777777" w:rsidR="000C3E39" w:rsidRDefault="000C3E39" w:rsidP="000C3E39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9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5C0AEAC" w14:textId="01361866" w:rsidR="000C3E39" w:rsidRPr="00B5495A" w:rsidRDefault="00F351F9" w:rsidP="000C3E39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 w:rsidRPr="00F351F9">
              <w:rPr>
                <w:rFonts w:cs="Calibri"/>
                <w:bCs/>
                <w:i/>
                <w:color w:val="000000"/>
                <w:szCs w:val="20"/>
              </w:rPr>
              <w:t>Návrh badatelsky orientované výuky v okolí Tanvaldsk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BF9AAA5" w14:textId="6376DE6A" w:rsidR="000C3E39" w:rsidRDefault="009F6C87" w:rsidP="000C3E39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Marková Michaela </w:t>
            </w:r>
          </w:p>
          <w:p w14:paraId="54142B38" w14:textId="00AA935C" w:rsidR="000C3E39" w:rsidRDefault="000C3E39" w:rsidP="00F351F9">
            <w:pPr>
              <w:spacing w:after="0" w:line="240" w:lineRule="auto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(Dr. </w:t>
            </w:r>
            <w:r w:rsidR="00F351F9">
              <w:rPr>
                <w:rFonts w:cs="Calibri"/>
                <w:i/>
                <w:sz w:val="18"/>
                <w:szCs w:val="18"/>
              </w:rPr>
              <w:t xml:space="preserve">Rubáš/ 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425F910C" w14:textId="77777777" w:rsidTr="00284BBC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91D9D03" w14:textId="77777777" w:rsidR="000C3E39" w:rsidRDefault="000C3E39" w:rsidP="000C3E39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0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01D3556" w14:textId="189870F4" w:rsidR="000C3E39" w:rsidRPr="00B5495A" w:rsidRDefault="00F351F9" w:rsidP="000C3E39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 w:rsidRPr="00F351F9">
              <w:rPr>
                <w:rFonts w:cs="Calibri"/>
                <w:bCs/>
                <w:i/>
                <w:color w:val="000000"/>
                <w:szCs w:val="20"/>
              </w:rPr>
              <w:t>Specifika výuky zeměpisu pro žáky se speciálními vzdělávacími potřebami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07F0954" w14:textId="3AF1725D" w:rsidR="003666B6" w:rsidRDefault="00F351F9" w:rsidP="003666B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Leona Válková</w:t>
            </w:r>
          </w:p>
          <w:p w14:paraId="1639CC4E" w14:textId="01517802" w:rsidR="000C3E39" w:rsidRDefault="003666B6" w:rsidP="00F351F9">
            <w:pPr>
              <w:spacing w:after="0" w:line="240" w:lineRule="auto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</w:t>
            </w:r>
            <w:r w:rsidR="000C3E39">
              <w:rPr>
                <w:rFonts w:cs="Calibri"/>
                <w:i/>
                <w:sz w:val="18"/>
                <w:szCs w:val="18"/>
              </w:rPr>
              <w:t>(</w:t>
            </w:r>
            <w:r w:rsidR="00F351F9">
              <w:rPr>
                <w:rFonts w:cs="Calibri"/>
                <w:i/>
                <w:sz w:val="18"/>
                <w:szCs w:val="18"/>
              </w:rPr>
              <w:t>Dr. Drápela</w:t>
            </w:r>
            <w:r w:rsidR="000C3E39">
              <w:rPr>
                <w:rFonts w:cs="Calibri"/>
                <w:i/>
                <w:sz w:val="18"/>
                <w:szCs w:val="18"/>
              </w:rPr>
              <w:t>/)</w:t>
            </w:r>
          </w:p>
        </w:tc>
      </w:tr>
      <w:tr w:rsidR="000C3E39" w:rsidRPr="000A5BD3" w14:paraId="2CE7E4CB" w14:textId="77777777" w:rsidTr="00284BBC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74C427D" w14:textId="7576ED5D" w:rsidR="000C3E39" w:rsidRDefault="000C3E39" w:rsidP="00F351F9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F351F9">
              <w:rPr>
                <w:rFonts w:cs="Calibri"/>
              </w:rPr>
              <w:t>1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39F9A09" w14:textId="6F4BF478" w:rsidR="000C3E39" w:rsidRPr="00B5495A" w:rsidRDefault="00F351F9" w:rsidP="000C3E39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 w:rsidRPr="00F351F9">
              <w:rPr>
                <w:rFonts w:cs="Calibri"/>
                <w:bCs/>
                <w:i/>
                <w:color w:val="000000"/>
                <w:szCs w:val="20"/>
              </w:rPr>
              <w:t>Místa s potenciálem ke zlepšení kvality života ve městě Hostinné: pocitové mapování žáků 2. stupně ZŠ</w:t>
            </w:r>
            <w:r>
              <w:rPr>
                <w:rFonts w:cs="Calibri"/>
                <w:bCs/>
                <w:i/>
                <w:color w:val="000000"/>
                <w:szCs w:val="20"/>
              </w:rPr>
              <w:t xml:space="preserve"> (pouze obhajoba)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40293AC" w14:textId="12D9E80E" w:rsidR="003666B6" w:rsidRDefault="00F351F9" w:rsidP="003666B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atyáš Klázar</w:t>
            </w:r>
          </w:p>
          <w:p w14:paraId="1339D688" w14:textId="5F050674" w:rsidR="000C3E39" w:rsidRDefault="003666B6" w:rsidP="00F351F9">
            <w:pPr>
              <w:spacing w:after="0" w:line="240" w:lineRule="auto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</w:t>
            </w:r>
            <w:r w:rsidR="000C3E39">
              <w:rPr>
                <w:rFonts w:cs="Calibri"/>
                <w:i/>
                <w:sz w:val="18"/>
                <w:szCs w:val="18"/>
              </w:rPr>
              <w:t xml:space="preserve">(Dr. </w:t>
            </w:r>
            <w:r w:rsidR="00F351F9">
              <w:rPr>
                <w:rFonts w:cs="Calibri"/>
                <w:i/>
                <w:sz w:val="18"/>
                <w:szCs w:val="18"/>
              </w:rPr>
              <w:t>Rubáš</w:t>
            </w:r>
            <w:r w:rsidR="000C3E39">
              <w:rPr>
                <w:rFonts w:cs="Calibri"/>
                <w:i/>
                <w:sz w:val="18"/>
                <w:szCs w:val="18"/>
              </w:rPr>
              <w:t>/)</w:t>
            </w:r>
          </w:p>
        </w:tc>
      </w:tr>
      <w:tr w:rsidR="00F351F9" w:rsidRPr="000A5BD3" w14:paraId="06D6654D" w14:textId="77777777" w:rsidTr="00F351F9">
        <w:trPr>
          <w:trHeight w:hRule="exact" w:val="862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4B7EFCC" w14:textId="451C317D" w:rsidR="00F351F9" w:rsidRDefault="00F351F9" w:rsidP="00F351F9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1.2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F7746BF" w14:textId="15AC0054" w:rsidR="00F351F9" w:rsidRPr="00F351F9" w:rsidRDefault="00F351F9" w:rsidP="000C3E39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 w:rsidRPr="00F351F9">
              <w:rPr>
                <w:rFonts w:cs="Calibri"/>
                <w:bCs/>
                <w:i/>
                <w:color w:val="000000"/>
                <w:szCs w:val="20"/>
              </w:rPr>
              <w:t>Zahraniční mobility studentů v programu Erasmus+: prostorová analýza destinací a jejich dopad na pracovní uplatnění absolventů</w:t>
            </w:r>
            <w:r>
              <w:rPr>
                <w:rFonts w:cs="Calibri"/>
                <w:bCs/>
                <w:i/>
                <w:color w:val="000000"/>
                <w:szCs w:val="20"/>
              </w:rPr>
              <w:t xml:space="preserve"> (pouze obhajoba)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0C704F6" w14:textId="3DBD919E" w:rsidR="00F351F9" w:rsidRDefault="00F351F9" w:rsidP="00F351F9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Natálie Piněvská</w:t>
            </w:r>
          </w:p>
          <w:p w14:paraId="6DE1B47F" w14:textId="506C8E23" w:rsidR="00F351F9" w:rsidRDefault="00F351F9" w:rsidP="00F351F9">
            <w:pPr>
              <w:spacing w:after="0" w:line="240" w:lineRule="auto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(Doc. Böhm/)</w:t>
            </w:r>
          </w:p>
        </w:tc>
      </w:tr>
      <w:tr w:rsidR="00F351F9" w:rsidRPr="000A5BD3" w14:paraId="71CD23CE" w14:textId="77777777" w:rsidTr="00284BBC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DA2741B" w14:textId="4A5E6781" w:rsidR="00F351F9" w:rsidRDefault="00F351F9" w:rsidP="00F351F9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1.4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C4CF3FF" w14:textId="34418713" w:rsidR="00F351F9" w:rsidRPr="00F351F9" w:rsidRDefault="00F351F9" w:rsidP="00F351F9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 w:rsidRPr="00F351F9">
              <w:rPr>
                <w:rFonts w:cs="Calibri"/>
                <w:bCs/>
                <w:i/>
                <w:color w:val="000000"/>
                <w:szCs w:val="20"/>
              </w:rPr>
              <w:t>Interaktivní příběh jako nástroj pro rozvoj geografické gramotnosti žáků 2. stupně ZŠ</w:t>
            </w:r>
            <w:r>
              <w:rPr>
                <w:rFonts w:cs="Calibri"/>
                <w:bCs/>
                <w:i/>
                <w:color w:val="000000"/>
                <w:szCs w:val="20"/>
              </w:rPr>
              <w:t xml:space="preserve"> (pouze obhajoba)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8DBF53B" w14:textId="5A56A2F3" w:rsidR="00F351F9" w:rsidRDefault="00F351F9" w:rsidP="00F351F9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Andrea Sedláčková</w:t>
            </w:r>
          </w:p>
          <w:p w14:paraId="1F393C5B" w14:textId="40133F00" w:rsidR="00F351F9" w:rsidRDefault="00F351F9" w:rsidP="00723E33">
            <w:pPr>
              <w:spacing w:after="0" w:line="240" w:lineRule="auto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(</w:t>
            </w:r>
            <w:r w:rsidR="00723E33">
              <w:rPr>
                <w:rFonts w:cs="Calibri"/>
                <w:i/>
                <w:sz w:val="18"/>
                <w:szCs w:val="18"/>
              </w:rPr>
              <w:t>Dr. Drápela</w:t>
            </w:r>
            <w:r>
              <w:rPr>
                <w:rFonts w:cs="Calibri"/>
                <w:i/>
                <w:sz w:val="18"/>
                <w:szCs w:val="18"/>
              </w:rPr>
              <w:t>/</w:t>
            </w:r>
            <w:r w:rsidR="00723E33">
              <w:rPr>
                <w:rFonts w:cs="Calibri"/>
                <w:i/>
                <w:sz w:val="18"/>
                <w:szCs w:val="18"/>
              </w:rPr>
              <w:t xml:space="preserve"> 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723E33" w:rsidRPr="000A5BD3" w14:paraId="0BF55869" w14:textId="77777777" w:rsidTr="00284BBC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E63BDB3" w14:textId="64FEA140" w:rsidR="00723E33" w:rsidRDefault="00723E33" w:rsidP="00F351F9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1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3714802" w14:textId="00D1A41A" w:rsidR="00723E33" w:rsidRPr="00F351F9" w:rsidRDefault="00723E33" w:rsidP="00F351F9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BE42F3F" w14:textId="1B8B7755" w:rsidR="00723E33" w:rsidRDefault="00723E33" w:rsidP="00F351F9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Kristýna Morcová</w:t>
            </w:r>
          </w:p>
        </w:tc>
      </w:tr>
      <w:tr w:rsidR="00723E33" w:rsidRPr="000A5BD3" w14:paraId="1A17D4E1" w14:textId="77777777" w:rsidTr="00284BBC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F654189" w14:textId="2633D1E9" w:rsidR="00723E33" w:rsidRDefault="00723E33" w:rsidP="00F351F9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2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8354024" w14:textId="77777777" w:rsidR="00723E33" w:rsidRDefault="00723E33" w:rsidP="00723E33">
            <w:pPr>
              <w:spacing w:after="0"/>
              <w:rPr>
                <w:rFonts w:cs="Calibri"/>
                <w:b/>
              </w:rPr>
            </w:pPr>
            <w:r w:rsidRPr="00404DE4">
              <w:rPr>
                <w:rFonts w:cs="Calibri"/>
                <w:b/>
              </w:rPr>
              <w:t>Vyhlášení výsleků SZZ</w:t>
            </w:r>
          </w:p>
          <w:p w14:paraId="6A9027F7" w14:textId="77777777" w:rsidR="00723E33" w:rsidRDefault="00723E33" w:rsidP="00F351F9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75A3108" w14:textId="77777777" w:rsidR="00723E33" w:rsidRDefault="00723E33" w:rsidP="00F351F9">
            <w:pPr>
              <w:spacing w:after="0" w:line="240" w:lineRule="auto"/>
              <w:rPr>
                <w:rFonts w:cs="Calibri"/>
              </w:rPr>
            </w:pPr>
          </w:p>
        </w:tc>
      </w:tr>
    </w:tbl>
    <w:p w14:paraId="7445FE83" w14:textId="2FACFDFA" w:rsidR="00F351F9" w:rsidRPr="00F351F9" w:rsidRDefault="00F351F9" w:rsidP="00F351F9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1B7673" w:rsidRPr="000A5BD3" w14:paraId="13A06610" w14:textId="77777777" w:rsidTr="00284BBC">
        <w:trPr>
          <w:trHeight w:hRule="exact" w:val="51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9B52844" w14:textId="75E354B6" w:rsidR="001B7673" w:rsidRDefault="00723E33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2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5D69491" w14:textId="46373BDE" w:rsidR="001B7673" w:rsidRPr="00F351F9" w:rsidRDefault="00723E33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40E4CAD" w14:textId="4E21E475" w:rsidR="001B7673" w:rsidRDefault="00723E33" w:rsidP="00723E3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Adam Procházka</w:t>
            </w:r>
          </w:p>
        </w:tc>
      </w:tr>
      <w:tr w:rsidR="00404DE4" w14:paraId="6ADE31AB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5957435" w14:textId="2D0B540C" w:rsidR="00404DE4" w:rsidRDefault="00723E33" w:rsidP="00404DE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19804C0" w14:textId="45CF5C8D" w:rsidR="00404DE4" w:rsidRPr="00F630B8" w:rsidRDefault="00F351F9" w:rsidP="002D4EAA">
            <w:pPr>
              <w:rPr>
                <w:rFonts w:cs="Calibri"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A09891E" w14:textId="605AACB1" w:rsidR="00404DE4" w:rsidRDefault="00723E33" w:rsidP="00723E3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na Novotná</w:t>
            </w:r>
          </w:p>
        </w:tc>
      </w:tr>
    </w:tbl>
    <w:p w14:paraId="2A692777" w14:textId="77777777" w:rsidR="00723E33" w:rsidRPr="002A5844" w:rsidRDefault="00723E33" w:rsidP="00723E33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Pr="00F65360">
        <w:rPr>
          <w:rFonts w:cs="Calibri"/>
          <w:b/>
          <w:i/>
          <w:sz w:val="24"/>
        </w:rPr>
        <w:t xml:space="preserve">Zeměpis/geografie se zaměřením na vzdělávání </w:t>
      </w:r>
      <w:r w:rsidRPr="00907F8E">
        <w:rPr>
          <w:rFonts w:cs="Calibri"/>
          <w:b/>
          <w:i/>
          <w:sz w:val="24"/>
        </w:rPr>
        <w:t>(Bc.)</w:t>
      </w:r>
      <w:r w:rsidRPr="00B62BF3">
        <w:rPr>
          <w:rFonts w:cs="Calibri"/>
          <w:noProof/>
          <w:szCs w:val="20"/>
          <w:lang w:eastAsia="cs-CZ"/>
        </w:rPr>
        <w:t xml:space="preserve"> </w:t>
      </w:r>
    </w:p>
    <w:p w14:paraId="493CCA3B" w14:textId="77777777" w:rsidR="00F351F9" w:rsidRDefault="00F351F9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723E33" w14:paraId="5DB0DA03" w14:textId="77777777" w:rsidTr="002D4EAA">
        <w:trPr>
          <w:trHeight w:hRule="exact" w:val="51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D714F67" w14:textId="6AA2B6F5" w:rsidR="00723E33" w:rsidRDefault="00723E33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4.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EFFDF1C" w14:textId="77777777" w:rsidR="00723E33" w:rsidRPr="00F351F9" w:rsidRDefault="00723E33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F351F9">
              <w:rPr>
                <w:rFonts w:cs="Calibri"/>
                <w:bCs/>
                <w:i/>
                <w:color w:val="000000"/>
                <w:szCs w:val="20"/>
              </w:rPr>
              <w:t>Geografická analýza kriminality ve vybraných zemích EU a US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91F13F5" w14:textId="77777777" w:rsidR="00723E33" w:rsidRDefault="00723E33" w:rsidP="002D4EAA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Sabina Rulcová</w:t>
            </w:r>
          </w:p>
          <w:p w14:paraId="484D6F3A" w14:textId="77777777" w:rsidR="00723E33" w:rsidRDefault="00723E33" w:rsidP="002D4EAA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(Dr. Drápela)</w:t>
            </w:r>
          </w:p>
        </w:tc>
      </w:tr>
      <w:tr w:rsidR="00723E33" w14:paraId="45A8EAA7" w14:textId="77777777" w:rsidTr="00723E33">
        <w:trPr>
          <w:trHeight w:hRule="exact" w:val="48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4A88C0A" w14:textId="7162261F" w:rsidR="00723E33" w:rsidRDefault="00723E33" w:rsidP="00723E33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5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1114B81" w14:textId="77777777" w:rsidR="00723E33" w:rsidRPr="00F630B8" w:rsidRDefault="00723E33" w:rsidP="002D4EAA">
            <w:pPr>
              <w:rPr>
                <w:rFonts w:cs="Calibri"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F8A4E9A" w14:textId="73B986FD" w:rsidR="00723E33" w:rsidRDefault="00723E33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n Čech</w:t>
            </w:r>
          </w:p>
          <w:p w14:paraId="77F679BB" w14:textId="7F4E21ED" w:rsidR="00723E33" w:rsidRDefault="00723E33" w:rsidP="002D4EAA">
            <w:pPr>
              <w:spacing w:after="0"/>
              <w:jc w:val="right"/>
              <w:rPr>
                <w:rFonts w:cs="Calibri"/>
              </w:rPr>
            </w:pPr>
          </w:p>
        </w:tc>
      </w:tr>
      <w:tr w:rsidR="00723E33" w14:paraId="127D0CFA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754F01F" w14:textId="15CFC410" w:rsidR="00723E33" w:rsidRDefault="00723E33" w:rsidP="00723E33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.2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08CB16C" w14:textId="7112B407" w:rsidR="00723E33" w:rsidRDefault="00723E33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07F661B" w14:textId="5FE41204" w:rsidR="00723E33" w:rsidRDefault="00723E33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arie Němcová</w:t>
            </w:r>
          </w:p>
        </w:tc>
      </w:tr>
      <w:tr w:rsidR="00723E33" w14:paraId="3C38EC2D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A158F0F" w14:textId="2DD71473" w:rsidR="00723E33" w:rsidRDefault="00723E33" w:rsidP="00723E33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81E22C5" w14:textId="16022E3C" w:rsidR="00723E33" w:rsidRDefault="00723E33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7289DC3" w14:textId="7CEC8646" w:rsidR="00723E33" w:rsidRDefault="00723E33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Lucie Smrčková</w:t>
            </w:r>
          </w:p>
        </w:tc>
      </w:tr>
      <w:tr w:rsidR="00723E33" w:rsidRPr="00DE5C0C" w14:paraId="0B4D660A" w14:textId="77777777" w:rsidTr="002D4EAA">
        <w:trPr>
          <w:trHeight w:hRule="exact" w:val="431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C3EDBE9" w14:textId="638F0347" w:rsidR="00723E33" w:rsidRDefault="00723E33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6.30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2877248" w14:textId="77777777" w:rsidR="00723E33" w:rsidRDefault="00723E33" w:rsidP="002D4EAA">
            <w:pPr>
              <w:spacing w:after="0"/>
              <w:rPr>
                <w:rFonts w:cs="Calibri"/>
                <w:b/>
              </w:rPr>
            </w:pPr>
            <w:r w:rsidRPr="00404DE4">
              <w:rPr>
                <w:rFonts w:cs="Calibri"/>
                <w:b/>
              </w:rPr>
              <w:t>Vyhlášení výsleků SZZ</w:t>
            </w:r>
          </w:p>
          <w:p w14:paraId="7137F8B7" w14:textId="77777777" w:rsidR="00723E33" w:rsidRPr="00DE5C0C" w:rsidRDefault="00723E33" w:rsidP="002D4EAA">
            <w:pPr>
              <w:rPr>
                <w:rFonts w:cs="Calibri"/>
              </w:rPr>
            </w:pPr>
          </w:p>
        </w:tc>
      </w:tr>
    </w:tbl>
    <w:p w14:paraId="435767E0" w14:textId="77777777" w:rsidR="00F351F9" w:rsidRDefault="00F351F9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F7BC246" w14:textId="77777777" w:rsidR="00F351F9" w:rsidRDefault="00F351F9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B34F485" w14:textId="77777777" w:rsidR="00F351F9" w:rsidRDefault="00F351F9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1D3A9B0" w14:textId="77777777" w:rsidR="00F351F9" w:rsidRDefault="00F351F9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D48315F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3DF908B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1FE6D27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62BF6F31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2177DCEE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4C18F36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6E576D57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15F9905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16964DF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6C4C3B89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FB1DB62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D953D95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895B405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20D1549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64B8A98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8E7B85B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113C735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22E7ABC1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56D2F8E" w14:textId="2A6DB2D7" w:rsidR="00E62F8A" w:rsidRDefault="00E62F8A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lastRenderedPageBreak/>
        <w:t xml:space="preserve">HARMONOGRAM </w:t>
      </w:r>
    </w:p>
    <w:p w14:paraId="78C653D1" w14:textId="77777777" w:rsidR="00E62F8A" w:rsidRDefault="00E62F8A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t>STÁTNÍCH ZÁVĚREČNÝCH ZKOUŠEK</w:t>
      </w:r>
    </w:p>
    <w:p w14:paraId="06F36425" w14:textId="689E0FAB" w:rsidR="00E62F8A" w:rsidRPr="002A5844" w:rsidRDefault="00E62F8A" w:rsidP="00E62F8A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Pr="00F65360">
        <w:rPr>
          <w:rFonts w:cs="Calibri"/>
          <w:b/>
          <w:i/>
          <w:sz w:val="24"/>
        </w:rPr>
        <w:t xml:space="preserve">Zeměpis/geografie se zaměřením na vzdělávání </w:t>
      </w:r>
      <w:r w:rsidRPr="00907F8E">
        <w:rPr>
          <w:rFonts w:cs="Calibri"/>
          <w:b/>
          <w:i/>
          <w:sz w:val="24"/>
        </w:rPr>
        <w:t>(Bc.)</w:t>
      </w:r>
      <w:r w:rsidRPr="00B62BF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23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712"/>
      </w:tblGrid>
      <w:tr w:rsidR="00E62F8A" w:rsidRPr="000A5BD3" w14:paraId="59A7BE56" w14:textId="77777777" w:rsidTr="002D4EA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4255917E" w14:textId="77777777" w:rsidR="00E62F8A" w:rsidRPr="000A5BD3" w:rsidRDefault="00E62F8A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67BB757F" w14:textId="77777777" w:rsidR="00E62F8A" w:rsidRPr="000A5BD3" w:rsidRDefault="00E62F8A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1D978A77" w14:textId="77777777" w:rsidR="00E62F8A" w:rsidRPr="000A5BD3" w:rsidRDefault="00E62F8A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E62F8A" w:rsidRPr="000A5BD3" w14:paraId="459C9557" w14:textId="77777777" w:rsidTr="002D4EAA">
        <w:trPr>
          <w:trHeight w:hRule="exact" w:val="454"/>
        </w:trPr>
        <w:tc>
          <w:tcPr>
            <w:tcW w:w="992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9CC2E5" w:themeFill="accent5" w:themeFillTint="99"/>
            <w:vAlign w:val="center"/>
          </w:tcPr>
          <w:p w14:paraId="133DD18C" w14:textId="7E7E491D" w:rsidR="00E62F8A" w:rsidRPr="000A5BD3" w:rsidRDefault="00A53671" w:rsidP="002D4EAA">
            <w:pPr>
              <w:snapToGrid w:val="0"/>
              <w:spacing w:after="0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 xml:space="preserve">11. </w:t>
            </w:r>
            <w:r w:rsidR="002D4EAA">
              <w:rPr>
                <w:rFonts w:cs="Calibri"/>
                <w:b/>
                <w:sz w:val="24"/>
              </w:rPr>
              <w:t>červ</w:t>
            </w:r>
            <w:r>
              <w:rPr>
                <w:rFonts w:cs="Calibri"/>
                <w:b/>
                <w:sz w:val="24"/>
              </w:rPr>
              <w:t>en (učebna P3</w:t>
            </w:r>
            <w:r w:rsidR="00E62F8A">
              <w:rPr>
                <w:rFonts w:cs="Calibri"/>
                <w:b/>
                <w:sz w:val="24"/>
              </w:rPr>
              <w:t>00)</w:t>
            </w:r>
          </w:p>
        </w:tc>
      </w:tr>
      <w:tr w:rsidR="00E62F8A" w:rsidRPr="000A5BD3" w14:paraId="13A06410" w14:textId="77777777" w:rsidTr="002D4EA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31A0E43" w14:textId="77777777" w:rsidR="00E62F8A" w:rsidRPr="000A5BD3" w:rsidRDefault="00E62F8A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7.45</w:t>
            </w: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A1EA25" w14:textId="77777777" w:rsidR="00E62F8A" w:rsidRPr="000A5BD3" w:rsidRDefault="00E62F8A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E62F8A" w:rsidRPr="000A5BD3" w14:paraId="7B860749" w14:textId="77777777" w:rsidTr="002D4EA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B2B6C65" w14:textId="77777777" w:rsidR="00E62F8A" w:rsidRDefault="00E62F8A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BEA031C" w14:textId="7289C643" w:rsidR="00E62F8A" w:rsidRDefault="00E62F8A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říprava, odborná rozprava, obhajoba BP</w:t>
            </w:r>
            <w:r w:rsidR="002C28AB">
              <w:rPr>
                <w:rFonts w:cs="Calibri"/>
                <w:b/>
              </w:rPr>
              <w:t>/DP</w:t>
            </w:r>
          </w:p>
        </w:tc>
      </w:tr>
      <w:tr w:rsidR="00E62F8A" w:rsidRPr="000A5BD3" w14:paraId="257DDF67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FD26B9C" w14:textId="77777777" w:rsidR="00E62F8A" w:rsidRDefault="00E62F8A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7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67735B0" w14:textId="6DE87F8E" w:rsidR="00E62F8A" w:rsidRPr="002D4EAA" w:rsidRDefault="002D4EAA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D4EAA">
              <w:rPr>
                <w:rFonts w:cs="Calibri"/>
                <w:bCs/>
                <w:i/>
                <w:color w:val="000000"/>
                <w:szCs w:val="20"/>
              </w:rPr>
              <w:t>Prostorové chápání vybraných míst v Ostravě prostřednictvím mentálních map, případová studie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65357A3" w14:textId="36480779" w:rsidR="00E62F8A" w:rsidRDefault="002D4EAA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kub Šín</w:t>
            </w:r>
          </w:p>
          <w:p w14:paraId="0655D29F" w14:textId="44897A81" w:rsidR="00E62F8A" w:rsidRDefault="002D7731" w:rsidP="002D4EAA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(Dr. </w:t>
            </w:r>
            <w:r w:rsidR="002D4EAA">
              <w:rPr>
                <w:rFonts w:cs="Calibri"/>
                <w:i/>
                <w:sz w:val="18"/>
                <w:szCs w:val="18"/>
              </w:rPr>
              <w:t>Vávra</w:t>
            </w:r>
            <w:r w:rsidR="00E62F8A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E62F8A" w:rsidRPr="000A5BD3" w14:paraId="2074DBCC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8F02A63" w14:textId="77777777" w:rsidR="00E62F8A" w:rsidRDefault="00E62F8A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0970C1A" w14:textId="3ABE9AEF" w:rsidR="00E62F8A" w:rsidRPr="00011DEC" w:rsidRDefault="002D4EAA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D4EAA">
              <w:rPr>
                <w:rFonts w:cs="Calibri"/>
                <w:i/>
                <w:color w:val="000000"/>
                <w:szCs w:val="20"/>
              </w:rPr>
              <w:t>Vliv požáru v Českém Švýcarsku z roku 2022 na cestovní ruch: geografická analýz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AA4A84" w14:textId="77777777" w:rsidR="002D4EAA" w:rsidRDefault="002D4EAA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Štěpánka Jalovecká</w:t>
            </w:r>
          </w:p>
          <w:p w14:paraId="3E1AAD3D" w14:textId="13BD4680" w:rsidR="00E62F8A" w:rsidRPr="002A5844" w:rsidRDefault="002D4EAA" w:rsidP="002D4EAA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</w:t>
            </w:r>
            <w:r w:rsidR="00E62F8A">
              <w:rPr>
                <w:rFonts w:cs="Calibri"/>
                <w:i/>
                <w:sz w:val="18"/>
                <w:szCs w:val="18"/>
              </w:rPr>
              <w:t xml:space="preserve">(Dr. </w:t>
            </w:r>
            <w:r>
              <w:rPr>
                <w:rFonts w:cs="Calibri"/>
                <w:i/>
                <w:sz w:val="18"/>
                <w:szCs w:val="18"/>
              </w:rPr>
              <w:t>Boháč</w:t>
            </w:r>
            <w:r w:rsidR="00E62F8A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E62F8A" w:rsidRPr="000A5BD3" w14:paraId="72FBBA04" w14:textId="77777777" w:rsidTr="00D514D0">
        <w:trPr>
          <w:trHeight w:hRule="exact" w:val="67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E20E465" w14:textId="77777777" w:rsidR="00E62F8A" w:rsidRDefault="00E62F8A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EE6D4E1" w14:textId="05DB9327" w:rsidR="00E62F8A" w:rsidRPr="002D4EAA" w:rsidRDefault="002D4EAA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D4EAA">
              <w:rPr>
                <w:rFonts w:cs="Calibri"/>
                <w:bCs/>
                <w:i/>
                <w:color w:val="000000"/>
                <w:szCs w:val="20"/>
              </w:rPr>
              <w:t>Návrh pojetí tematického celku hydrosféra za využití konceptuální výuky geografie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E1ABF5B" w14:textId="20A735B5" w:rsidR="004D32BD" w:rsidRDefault="002D4EAA" w:rsidP="004D32B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Natálie Tesárková</w:t>
            </w:r>
          </w:p>
          <w:p w14:paraId="2A6EAD51" w14:textId="118CF468" w:rsidR="00E62F8A" w:rsidRPr="002A5844" w:rsidRDefault="004D32BD" w:rsidP="002D4EAA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(Dr. </w:t>
            </w:r>
            <w:r w:rsidR="002D4EAA">
              <w:rPr>
                <w:rFonts w:cs="Calibri"/>
                <w:i/>
                <w:sz w:val="18"/>
                <w:szCs w:val="18"/>
              </w:rPr>
              <w:t>Bendl</w:t>
            </w:r>
            <w:r w:rsidR="00E62F8A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E62F8A" w:rsidRPr="000A5BD3" w14:paraId="0CC70A70" w14:textId="77777777" w:rsidTr="00D514D0">
        <w:trPr>
          <w:trHeight w:hRule="exact" w:val="64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E1C1122" w14:textId="77777777" w:rsidR="00E62F8A" w:rsidRDefault="00E62F8A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5CA0B8F" w14:textId="3DC81BE1" w:rsidR="00E62F8A" w:rsidRPr="00316B1D" w:rsidRDefault="002D4EAA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D4EAA">
              <w:rPr>
                <w:rFonts w:cs="Calibri"/>
                <w:bCs/>
                <w:i/>
                <w:color w:val="000000"/>
                <w:szCs w:val="20"/>
              </w:rPr>
              <w:t xml:space="preserve">Geografická analýza </w:t>
            </w:r>
            <w:r>
              <w:rPr>
                <w:rFonts w:cs="Calibri"/>
                <w:bCs/>
                <w:i/>
                <w:color w:val="000000"/>
                <w:szCs w:val="20"/>
              </w:rPr>
              <w:t>cestovního ruchu v okrese Semily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505E9CF" w14:textId="7AE91F2C" w:rsidR="002D4EAA" w:rsidRDefault="002D4EAA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Iveta Vaňátková</w:t>
            </w:r>
          </w:p>
          <w:p w14:paraId="490CD7FE" w14:textId="3EE77B46" w:rsidR="00E62F8A" w:rsidRPr="008B7088" w:rsidRDefault="002D4EAA" w:rsidP="002D4EAA">
            <w:pPr>
              <w:spacing w:after="0"/>
              <w:jc w:val="right"/>
              <w:rPr>
                <w:rFonts w:cs="Calibri"/>
                <w:i/>
                <w:sz w:val="18"/>
                <w:szCs w:val="18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(Dr. Boháč)</w:t>
            </w:r>
          </w:p>
        </w:tc>
      </w:tr>
    </w:tbl>
    <w:p w14:paraId="2AC0EDEA" w14:textId="76D12605" w:rsidR="002D4EAA" w:rsidRPr="002D4EAA" w:rsidRDefault="002D4EAA" w:rsidP="002D4EAA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Pr="002D4EAA">
        <w:rPr>
          <w:rFonts w:cs="Calibri"/>
          <w:b/>
          <w:i/>
          <w:sz w:val="24"/>
        </w:rPr>
        <w:t>Učitelství pro 2. stupeň ZŠ/SŠ (Mgr.)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2D4EAA" w14:paraId="60BC4E77" w14:textId="77777777" w:rsidTr="002D4EAA">
        <w:trPr>
          <w:trHeight w:hRule="exact" w:val="51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673E4E7" w14:textId="5DB53C1A" w:rsidR="002D4EAA" w:rsidRDefault="002D4EAA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72142EA" w14:textId="77777777" w:rsidR="002D4EAA" w:rsidRPr="00F351F9" w:rsidRDefault="002D4EAA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F351F9">
              <w:rPr>
                <w:rFonts w:cs="Calibri"/>
                <w:bCs/>
                <w:i/>
                <w:color w:val="000000"/>
                <w:szCs w:val="20"/>
              </w:rPr>
              <w:t>Geografická analýza kriminality ve vybraných zemích EU a US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210F26A" w14:textId="4D727D76" w:rsidR="002D4EAA" w:rsidRDefault="002D4EAA" w:rsidP="002D4EAA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Karolína Daňková</w:t>
            </w:r>
          </w:p>
          <w:p w14:paraId="5F307318" w14:textId="39F2873E" w:rsidR="002D4EAA" w:rsidRDefault="002D4EAA" w:rsidP="002D4EAA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(Dr. Bendl/ )</w:t>
            </w:r>
          </w:p>
        </w:tc>
      </w:tr>
      <w:tr w:rsidR="002D4EAA" w14:paraId="6E697391" w14:textId="77777777" w:rsidTr="002D4EAA">
        <w:trPr>
          <w:trHeight w:hRule="exact" w:val="48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31B078B" w14:textId="68500EF9" w:rsidR="002D4EAA" w:rsidRDefault="00F110CA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EFD30F2" w14:textId="458AF884" w:rsidR="002D4EAA" w:rsidRPr="002D4EAA" w:rsidRDefault="002D4EAA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D4EAA">
              <w:rPr>
                <w:rFonts w:cs="Calibri"/>
                <w:bCs/>
                <w:i/>
                <w:color w:val="000000"/>
                <w:szCs w:val="20"/>
              </w:rPr>
              <w:t>Badatelská a terénní výuka geologie v oblasti Tanvaldu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058FF0D" w14:textId="3F274825" w:rsidR="002D4EAA" w:rsidRDefault="002D4EAA" w:rsidP="002D4EAA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Vilém Erlebach</w:t>
            </w:r>
          </w:p>
          <w:p w14:paraId="424B7866" w14:textId="6428739D" w:rsidR="002D4EAA" w:rsidRDefault="002D4EAA" w:rsidP="002D4EAA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(Doc. Zágošek/ )</w:t>
            </w:r>
          </w:p>
          <w:p w14:paraId="6456BBA4" w14:textId="77777777" w:rsidR="002D4EAA" w:rsidRDefault="002D4EAA" w:rsidP="002D4EAA">
            <w:pPr>
              <w:spacing w:after="0"/>
              <w:jc w:val="right"/>
              <w:rPr>
                <w:rFonts w:cs="Calibri"/>
              </w:rPr>
            </w:pPr>
          </w:p>
        </w:tc>
      </w:tr>
      <w:tr w:rsidR="002D4EAA" w:rsidRPr="00DE5C0C" w14:paraId="5461D32D" w14:textId="77777777" w:rsidTr="002D4EAA">
        <w:trPr>
          <w:trHeight w:hRule="exact" w:val="431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D13D5ED" w14:textId="0C1ED03F" w:rsidR="002D4EAA" w:rsidRDefault="00F110CA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2.35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D02DBA3" w14:textId="77777777" w:rsidR="002D4EAA" w:rsidRDefault="002D4EAA" w:rsidP="002D4EAA">
            <w:pPr>
              <w:spacing w:after="0"/>
              <w:rPr>
                <w:rFonts w:cs="Calibri"/>
                <w:b/>
              </w:rPr>
            </w:pPr>
            <w:r w:rsidRPr="00404DE4">
              <w:rPr>
                <w:rFonts w:cs="Calibri"/>
                <w:b/>
              </w:rPr>
              <w:t>Vyhlášení výsleků SZZ</w:t>
            </w:r>
          </w:p>
          <w:p w14:paraId="61B0BD7A" w14:textId="77777777" w:rsidR="002D4EAA" w:rsidRPr="00DE5C0C" w:rsidRDefault="002D4EAA" w:rsidP="002D4EAA">
            <w:pPr>
              <w:rPr>
                <w:rFonts w:cs="Calibri"/>
              </w:rPr>
            </w:pPr>
          </w:p>
        </w:tc>
      </w:tr>
    </w:tbl>
    <w:p w14:paraId="76B493A1" w14:textId="2665BA00" w:rsidR="002D4EAA" w:rsidRDefault="002D4EAA" w:rsidP="000C3E39">
      <w:pPr>
        <w:rPr>
          <w:rFonts w:cs="Calibri"/>
          <w:szCs w:val="20"/>
        </w:rPr>
      </w:pP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F110CA" w14:paraId="522F52BE" w14:textId="77777777" w:rsidTr="00F110CA">
        <w:trPr>
          <w:trHeight w:hRule="exact" w:val="762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9EC0F0E" w14:textId="30125022" w:rsidR="00F110CA" w:rsidRDefault="00F110CA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2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00A840C" w14:textId="56DD0431" w:rsidR="00F110CA" w:rsidRPr="00F110CA" w:rsidRDefault="00F110CA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F110CA">
              <w:rPr>
                <w:rFonts w:cs="Calibri"/>
                <w:bCs/>
                <w:i/>
                <w:color w:val="000000"/>
                <w:szCs w:val="20"/>
              </w:rPr>
              <w:t>Srovnání výuky územního plánování v České republice a ve Švédsku na základních školách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E7892C8" w14:textId="1B0E6C56" w:rsidR="00F110CA" w:rsidRDefault="00F110CA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ichaela Hronková</w:t>
            </w:r>
          </w:p>
          <w:p w14:paraId="32A3D501" w14:textId="7799E705" w:rsidR="00F110CA" w:rsidRDefault="00F110CA" w:rsidP="00F110CA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(Doc. Böhm/ )</w:t>
            </w:r>
          </w:p>
        </w:tc>
      </w:tr>
      <w:tr w:rsidR="00F110CA" w14:paraId="56CCE883" w14:textId="77777777" w:rsidTr="00F110CA">
        <w:trPr>
          <w:trHeight w:hRule="exact" w:val="66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C861285" w14:textId="5D6DC3FF" w:rsidR="00F110CA" w:rsidRDefault="00F110CA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E816DCE" w14:textId="4E10EDCF" w:rsidR="00F110CA" w:rsidRPr="00F110CA" w:rsidRDefault="00F110CA" w:rsidP="008F6AEE">
            <w:pPr>
              <w:rPr>
                <w:rFonts w:cs="Calibri"/>
                <w:i/>
                <w:color w:val="000000"/>
                <w:szCs w:val="20"/>
              </w:rPr>
            </w:pPr>
            <w:r w:rsidRPr="00F110CA">
              <w:rPr>
                <w:rFonts w:cs="Calibri"/>
                <w:bCs/>
                <w:i/>
                <w:color w:val="000000"/>
                <w:szCs w:val="20"/>
              </w:rPr>
              <w:t>Za příběhy vody v krajině: Využití metod dálkového průzkumu Země ve výuce geografie na ZŠ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65E4A7C" w14:textId="2C204841" w:rsidR="00F110CA" w:rsidRDefault="00F110CA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Simona Kohoutová</w:t>
            </w:r>
          </w:p>
          <w:p w14:paraId="6A5C37EF" w14:textId="26A4EA05" w:rsidR="00F110CA" w:rsidRDefault="00F110CA" w:rsidP="008F6AEE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(Dr. Kocum/ )</w:t>
            </w:r>
          </w:p>
          <w:p w14:paraId="6EDAB133" w14:textId="77777777" w:rsidR="00F110CA" w:rsidRDefault="00F110CA" w:rsidP="008F6AEE">
            <w:pPr>
              <w:spacing w:after="0"/>
              <w:jc w:val="right"/>
              <w:rPr>
                <w:rFonts w:cs="Calibri"/>
              </w:rPr>
            </w:pPr>
          </w:p>
        </w:tc>
      </w:tr>
      <w:tr w:rsidR="00F110CA" w14:paraId="56DCEA25" w14:textId="77777777" w:rsidTr="00F110CA">
        <w:trPr>
          <w:trHeight w:hRule="exact" w:val="519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3940312" w14:textId="5E9996C7" w:rsidR="00F110CA" w:rsidRDefault="00F22A29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5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0468734" w14:textId="43D654EC" w:rsidR="00F110CA" w:rsidRPr="00F110CA" w:rsidRDefault="00F110CA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CBDC28A" w14:textId="749F5433" w:rsidR="00F110CA" w:rsidRDefault="00F110CA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Jakub Knittl</w:t>
            </w:r>
          </w:p>
        </w:tc>
      </w:tr>
    </w:tbl>
    <w:p w14:paraId="6B77B832" w14:textId="77777777" w:rsidR="00F22A29" w:rsidRPr="002A5844" w:rsidRDefault="00F22A29" w:rsidP="00F22A29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Pr="00F65360">
        <w:rPr>
          <w:rFonts w:cs="Calibri"/>
          <w:b/>
          <w:i/>
          <w:sz w:val="24"/>
        </w:rPr>
        <w:t xml:space="preserve">Zeměpis/geografie se zaměřením na vzdělávání </w:t>
      </w:r>
      <w:r w:rsidRPr="00907F8E">
        <w:rPr>
          <w:rFonts w:cs="Calibri"/>
          <w:b/>
          <w:i/>
          <w:sz w:val="24"/>
        </w:rPr>
        <w:t>(Bc.)</w:t>
      </w:r>
      <w:r w:rsidRPr="00B62BF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F22A29" w14:paraId="0C0BFB31" w14:textId="77777777" w:rsidTr="00D514D0">
        <w:trPr>
          <w:trHeight w:hRule="exact" w:val="709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458B262" w14:textId="27F1C20B" w:rsidR="00F22A29" w:rsidRDefault="00F22A29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.2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9C03BAF" w14:textId="1015E4CE" w:rsidR="00F22A29" w:rsidRPr="00F110CA" w:rsidRDefault="00F22A29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C47DD92" w14:textId="2412794B" w:rsidR="00F22A29" w:rsidRDefault="00F22A29" w:rsidP="00F22A29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na Fixová</w:t>
            </w:r>
          </w:p>
        </w:tc>
      </w:tr>
      <w:tr w:rsidR="00F22A29" w14:paraId="26A4274E" w14:textId="77777777" w:rsidTr="00D514D0">
        <w:trPr>
          <w:trHeight w:hRule="exact" w:val="289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2B02F69" w14:textId="4663A87D" w:rsidR="00F22A29" w:rsidRDefault="00F22A29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6.05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CEC7728" w14:textId="6752DA25" w:rsidR="00F22A29" w:rsidRPr="00F22A29" w:rsidRDefault="00F22A29" w:rsidP="00F22A29">
            <w:pPr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Vyhlášení výsledků SZZ</w:t>
            </w:r>
          </w:p>
        </w:tc>
      </w:tr>
    </w:tbl>
    <w:p w14:paraId="4AE16B42" w14:textId="77777777" w:rsidR="00F22A29" w:rsidRPr="000C3E39" w:rsidRDefault="00F22A29" w:rsidP="00D514D0"/>
    <w:sectPr w:rsidR="00F22A29" w:rsidRPr="000C3E39" w:rsidSect="00F54CFF">
      <w:headerReference w:type="default" r:id="rId8"/>
      <w:footerReference w:type="even" r:id="rId9"/>
      <w:footerReference w:type="default" r:id="rId10"/>
      <w:pgSz w:w="11906" w:h="16838"/>
      <w:pgMar w:top="2552" w:right="1416" w:bottom="851" w:left="1134" w:header="709" w:footer="192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2EDF3FD" w16cid:durableId="29E36C7A"/>
  <w16cid:commentId w16cid:paraId="39E675C1" w16cid:durableId="29E36CE4"/>
  <w16cid:commentId w16cid:paraId="3BCE71AA" w16cid:durableId="29E36CF6"/>
  <w16cid:commentId w16cid:paraId="30926C6A" w16cid:durableId="29E36D2E"/>
  <w16cid:commentId w16cid:paraId="32338D4C" w16cid:durableId="29E36D59"/>
  <w16cid:commentId w16cid:paraId="6F9D6F79" w16cid:durableId="29E36D7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CB2ADE" w14:textId="77777777" w:rsidR="00445A46" w:rsidRDefault="00445A46" w:rsidP="008F253F">
      <w:r>
        <w:separator/>
      </w:r>
    </w:p>
  </w:endnote>
  <w:endnote w:type="continuationSeparator" w:id="0">
    <w:p w14:paraId="1ADD4CF5" w14:textId="77777777" w:rsidR="00445A46" w:rsidRDefault="00445A46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1130367905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1B3747CC" w14:textId="0E60CB5B" w:rsidR="002D4EAA" w:rsidRDefault="002D4EAA" w:rsidP="002D4EA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601D78CF" w14:textId="77777777" w:rsidR="002D4EAA" w:rsidRDefault="002D4EAA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909672" w14:textId="2EB302F0" w:rsidR="002D4EAA" w:rsidRDefault="002D4EAA" w:rsidP="00677737">
    <w:pPr>
      <w:pStyle w:val="Zpat"/>
      <w:framePr w:wrap="none" w:vAnchor="text" w:hAnchor="margin" w:xAlign="right" w:y="1"/>
    </w:pPr>
  </w:p>
  <w:p w14:paraId="7F427EEA" w14:textId="533E80E4" w:rsidR="002D4EAA" w:rsidRPr="002B7901" w:rsidRDefault="002D4EAA" w:rsidP="00284BBC">
    <w:pPr>
      <w:pStyle w:val="Zpat"/>
      <w:ind w:right="360"/>
      <w:rPr>
        <w:rFonts w:ascii="Arial" w:hAnsi="Arial" w:cs="Arial"/>
        <w:color w:val="0076D5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1F02CA" w14:textId="77777777" w:rsidR="00445A46" w:rsidRDefault="00445A46" w:rsidP="008F253F">
      <w:r>
        <w:separator/>
      </w:r>
    </w:p>
  </w:footnote>
  <w:footnote w:type="continuationSeparator" w:id="0">
    <w:p w14:paraId="16AD091B" w14:textId="77777777" w:rsidR="00445A46" w:rsidRDefault="00445A46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A18ABB" w14:textId="07BE1BB5" w:rsidR="002D4EAA" w:rsidRDefault="002D4EAA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233998B7" wp14:editId="2EA27B92">
          <wp:simplePos x="0" y="0"/>
          <wp:positionH relativeFrom="page">
            <wp:posOffset>449943</wp:posOffset>
          </wp:positionH>
          <wp:positionV relativeFrom="page">
            <wp:posOffset>449943</wp:posOffset>
          </wp:positionV>
          <wp:extent cx="6602400" cy="860400"/>
          <wp:effectExtent l="0" t="0" r="1905" b="3810"/>
          <wp:wrapNone/>
          <wp:docPr id="50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C5304"/>
    <w:multiLevelType w:val="hybridMultilevel"/>
    <w:tmpl w:val="1B887E4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697233"/>
    <w:multiLevelType w:val="hybridMultilevel"/>
    <w:tmpl w:val="B0E0ED2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wNTM0MTE1MDcwMjJT0lEKTi0uzszPAykwNKwFADdkWQYtAAAA"/>
  </w:docVars>
  <w:rsids>
    <w:rsidRoot w:val="00E2345F"/>
    <w:rsid w:val="000055CA"/>
    <w:rsid w:val="00011DEC"/>
    <w:rsid w:val="000156B1"/>
    <w:rsid w:val="000176C5"/>
    <w:rsid w:val="00022546"/>
    <w:rsid w:val="000334C2"/>
    <w:rsid w:val="00065583"/>
    <w:rsid w:val="000712B2"/>
    <w:rsid w:val="000738E1"/>
    <w:rsid w:val="00076B18"/>
    <w:rsid w:val="000A180A"/>
    <w:rsid w:val="000B436C"/>
    <w:rsid w:val="000C3E39"/>
    <w:rsid w:val="000D1FE1"/>
    <w:rsid w:val="00111672"/>
    <w:rsid w:val="00161D7C"/>
    <w:rsid w:val="00174B8F"/>
    <w:rsid w:val="0017718C"/>
    <w:rsid w:val="00183039"/>
    <w:rsid w:val="0019414C"/>
    <w:rsid w:val="001B3889"/>
    <w:rsid w:val="001B7673"/>
    <w:rsid w:val="001C3713"/>
    <w:rsid w:val="001C5625"/>
    <w:rsid w:val="001F30A3"/>
    <w:rsid w:val="00223530"/>
    <w:rsid w:val="00226E29"/>
    <w:rsid w:val="00227432"/>
    <w:rsid w:val="00237FF3"/>
    <w:rsid w:val="00251FEA"/>
    <w:rsid w:val="00264BED"/>
    <w:rsid w:val="00284BBC"/>
    <w:rsid w:val="00286E07"/>
    <w:rsid w:val="002A5686"/>
    <w:rsid w:val="002B4D1A"/>
    <w:rsid w:val="002B5522"/>
    <w:rsid w:val="002B7901"/>
    <w:rsid w:val="002C28AB"/>
    <w:rsid w:val="002D4EAA"/>
    <w:rsid w:val="002D7731"/>
    <w:rsid w:val="003060CC"/>
    <w:rsid w:val="00324751"/>
    <w:rsid w:val="00340AAF"/>
    <w:rsid w:val="003666B6"/>
    <w:rsid w:val="003764ED"/>
    <w:rsid w:val="00393DC5"/>
    <w:rsid w:val="003A0C9A"/>
    <w:rsid w:val="003A1E8C"/>
    <w:rsid w:val="003B62EA"/>
    <w:rsid w:val="003C7838"/>
    <w:rsid w:val="003D23E0"/>
    <w:rsid w:val="003E34A5"/>
    <w:rsid w:val="003E6B53"/>
    <w:rsid w:val="00404DE4"/>
    <w:rsid w:val="00412044"/>
    <w:rsid w:val="00423C58"/>
    <w:rsid w:val="00430A2A"/>
    <w:rsid w:val="00445A46"/>
    <w:rsid w:val="00452604"/>
    <w:rsid w:val="004557FB"/>
    <w:rsid w:val="0046125D"/>
    <w:rsid w:val="00483458"/>
    <w:rsid w:val="004A70D6"/>
    <w:rsid w:val="004D32BD"/>
    <w:rsid w:val="004E1136"/>
    <w:rsid w:val="004F27A4"/>
    <w:rsid w:val="00506404"/>
    <w:rsid w:val="00526733"/>
    <w:rsid w:val="0053563A"/>
    <w:rsid w:val="00566749"/>
    <w:rsid w:val="00573124"/>
    <w:rsid w:val="005C4A22"/>
    <w:rsid w:val="005D1D09"/>
    <w:rsid w:val="006040E5"/>
    <w:rsid w:val="00677737"/>
    <w:rsid w:val="006F36D8"/>
    <w:rsid w:val="00710EE9"/>
    <w:rsid w:val="00715782"/>
    <w:rsid w:val="00723E33"/>
    <w:rsid w:val="007805A9"/>
    <w:rsid w:val="007D45D1"/>
    <w:rsid w:val="008219D8"/>
    <w:rsid w:val="00824AA8"/>
    <w:rsid w:val="008359C7"/>
    <w:rsid w:val="008420EC"/>
    <w:rsid w:val="00896330"/>
    <w:rsid w:val="008E09E6"/>
    <w:rsid w:val="008F1102"/>
    <w:rsid w:val="008F253F"/>
    <w:rsid w:val="008F49BE"/>
    <w:rsid w:val="00903D8E"/>
    <w:rsid w:val="00930F3F"/>
    <w:rsid w:val="009441E4"/>
    <w:rsid w:val="00951775"/>
    <w:rsid w:val="00956E6D"/>
    <w:rsid w:val="009713ED"/>
    <w:rsid w:val="00972CFC"/>
    <w:rsid w:val="009749F8"/>
    <w:rsid w:val="00996CB2"/>
    <w:rsid w:val="009A78D6"/>
    <w:rsid w:val="009C202B"/>
    <w:rsid w:val="009C519E"/>
    <w:rsid w:val="009F6C87"/>
    <w:rsid w:val="00A40740"/>
    <w:rsid w:val="00A51C66"/>
    <w:rsid w:val="00A53671"/>
    <w:rsid w:val="00A65200"/>
    <w:rsid w:val="00AA3D5E"/>
    <w:rsid w:val="00AD4C59"/>
    <w:rsid w:val="00AD51A1"/>
    <w:rsid w:val="00AE55AD"/>
    <w:rsid w:val="00B07FC8"/>
    <w:rsid w:val="00B638A6"/>
    <w:rsid w:val="00B71BEB"/>
    <w:rsid w:val="00B72CD2"/>
    <w:rsid w:val="00B75F70"/>
    <w:rsid w:val="00BB2289"/>
    <w:rsid w:val="00BC00DF"/>
    <w:rsid w:val="00BC75F4"/>
    <w:rsid w:val="00BF3AA8"/>
    <w:rsid w:val="00C04B2E"/>
    <w:rsid w:val="00C11AEE"/>
    <w:rsid w:val="00C22D2F"/>
    <w:rsid w:val="00C73C96"/>
    <w:rsid w:val="00C911C5"/>
    <w:rsid w:val="00C92A95"/>
    <w:rsid w:val="00CA5DD4"/>
    <w:rsid w:val="00CC3E13"/>
    <w:rsid w:val="00CD1B16"/>
    <w:rsid w:val="00D00BB4"/>
    <w:rsid w:val="00D22CA2"/>
    <w:rsid w:val="00D41B93"/>
    <w:rsid w:val="00D514D0"/>
    <w:rsid w:val="00D51EAF"/>
    <w:rsid w:val="00D7069D"/>
    <w:rsid w:val="00D92E21"/>
    <w:rsid w:val="00DA4AE4"/>
    <w:rsid w:val="00DC24AF"/>
    <w:rsid w:val="00DE24EF"/>
    <w:rsid w:val="00DE5C0C"/>
    <w:rsid w:val="00E2345F"/>
    <w:rsid w:val="00E35826"/>
    <w:rsid w:val="00E44A1B"/>
    <w:rsid w:val="00E62F8A"/>
    <w:rsid w:val="00E67C29"/>
    <w:rsid w:val="00E969C6"/>
    <w:rsid w:val="00EB269E"/>
    <w:rsid w:val="00ED3705"/>
    <w:rsid w:val="00ED6A41"/>
    <w:rsid w:val="00F103E5"/>
    <w:rsid w:val="00F110CA"/>
    <w:rsid w:val="00F22A29"/>
    <w:rsid w:val="00F33CA5"/>
    <w:rsid w:val="00F351F9"/>
    <w:rsid w:val="00F54AE1"/>
    <w:rsid w:val="00F54CFF"/>
    <w:rsid w:val="00F644A5"/>
    <w:rsid w:val="00F66E50"/>
    <w:rsid w:val="00F7279E"/>
    <w:rsid w:val="00F83EC6"/>
    <w:rsid w:val="00F85CAE"/>
    <w:rsid w:val="00FA3313"/>
    <w:rsid w:val="00FB4F42"/>
    <w:rsid w:val="00FC0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E22A2D"/>
  <w15:chartTrackingRefBased/>
  <w15:docId w15:val="{6E4BCE30-4447-3046-8CF1-A372E8D97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110CA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2B7901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0076D5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2B7901"/>
    <w:pPr>
      <w:keepNext/>
      <w:keepLines/>
      <w:spacing w:before="40" w:after="0"/>
      <w:outlineLvl w:val="1"/>
    </w:pPr>
    <w:rPr>
      <w:rFonts w:eastAsiaTheme="majorEastAsia" w:cstheme="majorBidi"/>
      <w:color w:val="0076D5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2B7901"/>
    <w:rPr>
      <w:rFonts w:ascii="Arial" w:eastAsiaTheme="majorEastAsia" w:hAnsi="Arial" w:cstheme="majorBidi"/>
      <w:color w:val="0076D5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2B7901"/>
    <w:rPr>
      <w:rFonts w:ascii="Arial" w:eastAsiaTheme="majorEastAsia" w:hAnsi="Arial" w:cstheme="majorBidi"/>
      <w:color w:val="0076D5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2B7901"/>
    <w:rPr>
      <w:rFonts w:ascii="Arial" w:hAnsi="Arial"/>
      <w:i/>
      <w:iCs/>
      <w:color w:val="0076D5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Odstavecseseznamem">
    <w:name w:val="List Paragraph"/>
    <w:basedOn w:val="Normln"/>
    <w:uiPriority w:val="34"/>
    <w:qFormat/>
    <w:rsid w:val="00677737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F33CA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33CA5"/>
    <w:pPr>
      <w:spacing w:after="200" w:line="240" w:lineRule="auto"/>
    </w:pPr>
    <w:rPr>
      <w:rFonts w:ascii="Calibri" w:hAnsi="Calibri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33CA5"/>
    <w:rPr>
      <w:rFonts w:ascii="Calibri" w:eastAsia="Calibri" w:hAnsi="Calibri" w:cs="Times New Roman"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33C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33CA5"/>
    <w:rPr>
      <w:rFonts w:ascii="Segoe UI" w:eastAsia="Calibri" w:hAnsi="Segoe UI" w:cs="Segoe UI"/>
      <w:sz w:val="18"/>
      <w:szCs w:val="18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33CA5"/>
    <w:pPr>
      <w:spacing w:after="240"/>
    </w:pPr>
    <w:rPr>
      <w:rFonts w:ascii="Arial" w:hAnsi="Arial"/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33CA5"/>
    <w:rPr>
      <w:rFonts w:ascii="Arial" w:eastAsia="Calibri" w:hAnsi="Arial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2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F4C58B7-053C-4F43-8C6F-55F5AAB32F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41</TotalTime>
  <Pages>11</Pages>
  <Words>1219</Words>
  <Characters>7195</Characters>
  <Application>Microsoft Office Word</Application>
  <DocSecurity>0</DocSecurity>
  <Lines>59</Lines>
  <Paragraphs>1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839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Dědic</dc:creator>
  <cp:keywords/>
  <dc:description/>
  <cp:lastModifiedBy>Artur Boháč</cp:lastModifiedBy>
  <cp:revision>57</cp:revision>
  <cp:lastPrinted>2023-09-18T11:14:00Z</cp:lastPrinted>
  <dcterms:created xsi:type="dcterms:W3CDTF">2024-05-06T18:13:00Z</dcterms:created>
  <dcterms:modified xsi:type="dcterms:W3CDTF">2026-04-24T09:43:00Z</dcterms:modified>
  <cp:category/>
</cp:coreProperties>
</file>